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DE8E6" w14:textId="3AFF296B" w:rsidR="00F101B8" w:rsidRDefault="00102AB8">
      <w:pPr>
        <w:spacing w:after="0" w:line="240" w:lineRule="auto"/>
        <w:rPr>
          <w:rFonts w:ascii="Georgia" w:hAnsi="Georgia"/>
          <w:color w:val="2E74B5" w:themeColor="accent1" w:themeShade="BF"/>
          <w:spacing w:val="50"/>
          <w:sz w:val="28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2C81C1B4" wp14:editId="1C0A1EBC">
            <wp:simplePos x="0" y="0"/>
            <wp:positionH relativeFrom="column">
              <wp:posOffset>5187461</wp:posOffset>
            </wp:positionH>
            <wp:positionV relativeFrom="paragraph">
              <wp:posOffset>0</wp:posOffset>
            </wp:positionV>
            <wp:extent cx="1604727" cy="775039"/>
            <wp:effectExtent l="0" t="0" r="0" b="1270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727" cy="775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60260" w14:textId="77777777" w:rsidR="009C3D2A" w:rsidRDefault="009C3D2A" w:rsidP="009C3D2A">
      <w:pPr>
        <w:spacing w:after="0"/>
      </w:pPr>
    </w:p>
    <w:p w14:paraId="507610F0" w14:textId="77777777" w:rsidR="009C3D2A" w:rsidRDefault="009C3D2A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</w:p>
    <w:p w14:paraId="5C74AEE3" w14:textId="77777777" w:rsidR="009C3D2A" w:rsidRDefault="009C3D2A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</w:p>
    <w:p w14:paraId="0366234B" w14:textId="346AA937" w:rsidR="009C3D2A" w:rsidRPr="00C9674E" w:rsidRDefault="00102AB8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br/>
      </w:r>
      <w:r w:rsidRPr="00102AB8">
        <w:rPr>
          <w:rFonts w:ascii="Arial" w:hAnsi="Arial" w:cs="Arial"/>
          <w:sz w:val="36"/>
          <w:szCs w:val="36"/>
        </w:rPr>
        <w:t>Course Code Request Form</w:t>
      </w:r>
      <w:r>
        <w:rPr>
          <w:rFonts w:ascii="Arial" w:hAnsi="Arial" w:cs="Arial"/>
          <w:sz w:val="28"/>
          <w:szCs w:val="28"/>
          <w:u w:val="single"/>
        </w:rPr>
        <w:br/>
      </w:r>
      <w:r w:rsidR="009C3D2A" w:rsidRPr="00C9674E">
        <w:rPr>
          <w:rFonts w:ascii="Arial" w:hAnsi="Arial" w:cs="Arial"/>
          <w:sz w:val="28"/>
          <w:szCs w:val="28"/>
          <w:u w:val="single"/>
        </w:rPr>
        <w:t>INSTRUCTION SHEET</w:t>
      </w:r>
    </w:p>
    <w:p w14:paraId="0064AC26" w14:textId="77777777" w:rsidR="009C3D2A" w:rsidRDefault="009C3D2A" w:rsidP="009C3D2A">
      <w:pPr>
        <w:spacing w:after="0"/>
        <w:rPr>
          <w:rFonts w:ascii="Arial" w:hAnsi="Arial" w:cs="Arial"/>
          <w:sz w:val="28"/>
          <w:szCs w:val="28"/>
        </w:rPr>
      </w:pPr>
    </w:p>
    <w:p w14:paraId="43B677A9" w14:textId="77777777" w:rsidR="009D3991" w:rsidRDefault="009D3991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questors:</w:t>
      </w:r>
    </w:p>
    <w:p w14:paraId="4A1957F9" w14:textId="77777777" w:rsidR="009D3991" w:rsidRDefault="009D3991" w:rsidP="009D3991">
      <w:pPr>
        <w:spacing w:after="0"/>
        <w:rPr>
          <w:rFonts w:ascii="Arial" w:hAnsi="Arial" w:cs="Arial"/>
          <w:sz w:val="28"/>
          <w:szCs w:val="28"/>
        </w:rPr>
      </w:pPr>
    </w:p>
    <w:p w14:paraId="4950D388" w14:textId="0C5D2336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download the Course Code Request Form </w:t>
      </w:r>
      <w:r w:rsidR="00DE0148">
        <w:rPr>
          <w:rFonts w:ascii="Arial" w:hAnsi="Arial" w:cs="Arial"/>
          <w:sz w:val="28"/>
          <w:szCs w:val="28"/>
        </w:rPr>
        <w:t>as a ‘</w:t>
      </w:r>
      <w:r w:rsidR="008D7D4B">
        <w:rPr>
          <w:rFonts w:ascii="Arial" w:hAnsi="Arial" w:cs="Arial"/>
          <w:sz w:val="28"/>
          <w:szCs w:val="28"/>
        </w:rPr>
        <w:t>W</w:t>
      </w:r>
      <w:r w:rsidR="00DE0148">
        <w:rPr>
          <w:rFonts w:ascii="Arial" w:hAnsi="Arial" w:cs="Arial"/>
          <w:sz w:val="28"/>
          <w:szCs w:val="28"/>
        </w:rPr>
        <w:t xml:space="preserve">ord doc’ </w:t>
      </w:r>
      <w:r>
        <w:rPr>
          <w:rFonts w:ascii="Arial" w:hAnsi="Arial" w:cs="Arial"/>
          <w:sz w:val="28"/>
          <w:szCs w:val="28"/>
        </w:rPr>
        <w:t>to activate the fillable areas</w:t>
      </w:r>
      <w:r w:rsidR="00DE0148">
        <w:rPr>
          <w:rFonts w:ascii="Arial" w:hAnsi="Arial" w:cs="Arial"/>
          <w:sz w:val="28"/>
          <w:szCs w:val="28"/>
        </w:rPr>
        <w:t xml:space="preserve"> and drop-down options</w:t>
      </w:r>
      <w:r>
        <w:rPr>
          <w:rFonts w:ascii="Arial" w:hAnsi="Arial" w:cs="Arial"/>
          <w:sz w:val="28"/>
          <w:szCs w:val="28"/>
        </w:rPr>
        <w:t xml:space="preserve">.  </w:t>
      </w:r>
      <w:r>
        <w:rPr>
          <w:rFonts w:ascii="Arial" w:hAnsi="Arial" w:cs="Arial"/>
          <w:sz w:val="28"/>
          <w:szCs w:val="28"/>
        </w:rPr>
        <w:br/>
      </w:r>
    </w:p>
    <w:p w14:paraId="3CCFEDB6" w14:textId="46F0C24A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plete the designated areas as indicated on the Form.</w:t>
      </w:r>
      <w:r>
        <w:rPr>
          <w:rFonts w:ascii="Arial" w:hAnsi="Arial" w:cs="Arial"/>
          <w:sz w:val="28"/>
          <w:szCs w:val="28"/>
        </w:rPr>
        <w:br/>
        <w:t>For example: District Requestor Only, MDE Requestor Only.</w:t>
      </w:r>
      <w:r>
        <w:rPr>
          <w:rFonts w:ascii="Arial" w:hAnsi="Arial" w:cs="Arial"/>
          <w:sz w:val="28"/>
          <w:szCs w:val="28"/>
        </w:rPr>
        <w:br/>
      </w:r>
    </w:p>
    <w:p w14:paraId="0FDF28C6" w14:textId="34D51E00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ave your completed </w:t>
      </w:r>
      <w:r w:rsidR="008D7D4B">
        <w:rPr>
          <w:rFonts w:ascii="Arial" w:hAnsi="Arial" w:cs="Arial"/>
          <w:sz w:val="28"/>
          <w:szCs w:val="28"/>
        </w:rPr>
        <w:t>Course Code Request F</w:t>
      </w:r>
      <w:r>
        <w:rPr>
          <w:rFonts w:ascii="Arial" w:hAnsi="Arial" w:cs="Arial"/>
          <w:sz w:val="28"/>
          <w:szCs w:val="28"/>
        </w:rPr>
        <w:t>orm</w:t>
      </w:r>
      <w:r w:rsidR="008D7D4B">
        <w:rPr>
          <w:rFonts w:ascii="Arial" w:hAnsi="Arial" w:cs="Arial"/>
          <w:sz w:val="28"/>
          <w:szCs w:val="28"/>
        </w:rPr>
        <w:t xml:space="preserve"> as a Word doc.</w:t>
      </w:r>
      <w:r>
        <w:rPr>
          <w:rFonts w:ascii="Arial" w:hAnsi="Arial" w:cs="Arial"/>
          <w:sz w:val="28"/>
          <w:szCs w:val="28"/>
        </w:rPr>
        <w:br/>
      </w:r>
    </w:p>
    <w:p w14:paraId="7F2BFC9B" w14:textId="5CB86FDA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ubmit (as an attachment) for processing via email to </w:t>
      </w:r>
      <w:hyperlink r:id="rId12" w:history="1">
        <w:r w:rsidR="007A7C0C" w:rsidRPr="00E65E9E">
          <w:rPr>
            <w:rStyle w:val="Hyperlink"/>
            <w:rFonts w:ascii="Arial" w:hAnsi="Arial" w:cs="Arial"/>
            <w:sz w:val="28"/>
            <w:szCs w:val="28"/>
          </w:rPr>
          <w:t>MScoursecodes@mdek12.org</w:t>
        </w:r>
      </w:hyperlink>
      <w:r>
        <w:rPr>
          <w:rFonts w:ascii="Arial" w:hAnsi="Arial" w:cs="Arial"/>
          <w:sz w:val="28"/>
          <w:szCs w:val="28"/>
        </w:rPr>
        <w:t xml:space="preserve"> with the subject line: </w:t>
      </w:r>
      <w:r>
        <w:rPr>
          <w:rFonts w:ascii="Arial" w:hAnsi="Arial" w:cs="Arial"/>
          <w:sz w:val="28"/>
          <w:szCs w:val="28"/>
          <w:u w:val="single"/>
        </w:rPr>
        <w:t>CC Request Form SY2</w:t>
      </w:r>
      <w:r w:rsidR="00CC0344">
        <w:rPr>
          <w:rFonts w:ascii="Arial" w:hAnsi="Arial" w:cs="Arial"/>
          <w:sz w:val="28"/>
          <w:szCs w:val="28"/>
          <w:u w:val="single"/>
        </w:rPr>
        <w:t>5</w:t>
      </w:r>
      <w:r>
        <w:rPr>
          <w:rFonts w:ascii="Arial" w:hAnsi="Arial" w:cs="Arial"/>
          <w:sz w:val="28"/>
          <w:szCs w:val="28"/>
          <w:u w:val="single"/>
        </w:rPr>
        <w:t>-2</w:t>
      </w:r>
      <w:r w:rsidR="00CC0344">
        <w:rPr>
          <w:rFonts w:ascii="Arial" w:hAnsi="Arial" w:cs="Arial"/>
          <w:sz w:val="28"/>
          <w:szCs w:val="28"/>
          <w:u w:val="single"/>
        </w:rPr>
        <w:t>6</w:t>
      </w:r>
      <w:r>
        <w:rPr>
          <w:rFonts w:ascii="Arial" w:hAnsi="Arial" w:cs="Arial"/>
          <w:sz w:val="28"/>
          <w:szCs w:val="28"/>
          <w:u w:val="single"/>
        </w:rPr>
        <w:t>.</w:t>
      </w:r>
      <w:r>
        <w:rPr>
          <w:rFonts w:ascii="Arial" w:hAnsi="Arial" w:cs="Arial"/>
          <w:sz w:val="28"/>
          <w:szCs w:val="28"/>
          <w:u w:val="single"/>
        </w:rPr>
        <w:br/>
      </w:r>
      <w:r w:rsidRPr="007A7C0C">
        <w:rPr>
          <w:rFonts w:ascii="Arial" w:hAnsi="Arial" w:cs="Arial"/>
          <w:b/>
          <w:bCs/>
          <w:color w:val="FF0000"/>
          <w:sz w:val="28"/>
          <w:szCs w:val="28"/>
        </w:rPr>
        <w:t>Note: No scanned or faxed forms will be accepted</w:t>
      </w:r>
      <w:r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br/>
      </w:r>
    </w:p>
    <w:p w14:paraId="5586CDDA" w14:textId="27D62A9B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quests for SY 202</w:t>
      </w:r>
      <w:r w:rsidR="000C0ED8">
        <w:rPr>
          <w:rFonts w:ascii="Arial" w:hAnsi="Arial" w:cs="Arial"/>
          <w:sz w:val="28"/>
          <w:szCs w:val="28"/>
        </w:rPr>
        <w:t>5</w:t>
      </w:r>
      <w:r>
        <w:rPr>
          <w:rFonts w:ascii="Arial" w:hAnsi="Arial" w:cs="Arial"/>
          <w:sz w:val="28"/>
          <w:szCs w:val="28"/>
        </w:rPr>
        <w:t>-202</w:t>
      </w:r>
      <w:r w:rsidR="000C0ED8">
        <w:rPr>
          <w:rFonts w:ascii="Arial" w:hAnsi="Arial" w:cs="Arial"/>
          <w:sz w:val="28"/>
          <w:szCs w:val="28"/>
        </w:rPr>
        <w:t>6</w:t>
      </w:r>
      <w:r>
        <w:rPr>
          <w:rFonts w:ascii="Arial" w:hAnsi="Arial" w:cs="Arial"/>
          <w:sz w:val="28"/>
          <w:szCs w:val="28"/>
        </w:rPr>
        <w:t xml:space="preserve"> are due </w:t>
      </w:r>
      <w:r>
        <w:rPr>
          <w:rFonts w:ascii="Arial" w:hAnsi="Arial" w:cs="Arial"/>
          <w:sz w:val="28"/>
          <w:szCs w:val="28"/>
          <w:u w:val="single"/>
        </w:rPr>
        <w:t>by October 1, 202</w:t>
      </w:r>
      <w:r w:rsidR="000C0ED8">
        <w:rPr>
          <w:rFonts w:ascii="Arial" w:hAnsi="Arial" w:cs="Arial"/>
          <w:sz w:val="28"/>
          <w:szCs w:val="28"/>
          <w:u w:val="single"/>
        </w:rPr>
        <w:t>4</w:t>
      </w:r>
      <w:r>
        <w:rPr>
          <w:rFonts w:ascii="Arial" w:hAnsi="Arial" w:cs="Arial"/>
          <w:sz w:val="28"/>
          <w:szCs w:val="28"/>
        </w:rPr>
        <w:t>.</w:t>
      </w:r>
    </w:p>
    <w:p w14:paraId="19BD6BE2" w14:textId="05820D55" w:rsidR="007A7C0C" w:rsidRDefault="009D3991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ab/>
        <w:t>Note:  Any request for the current school year (202</w:t>
      </w:r>
      <w:r w:rsidR="000C0ED8">
        <w:rPr>
          <w:rFonts w:ascii="Arial" w:hAnsi="Arial" w:cs="Arial"/>
          <w:sz w:val="28"/>
          <w:szCs w:val="28"/>
        </w:rPr>
        <w:t>4</w:t>
      </w:r>
      <w:r>
        <w:rPr>
          <w:rFonts w:ascii="Arial" w:hAnsi="Arial" w:cs="Arial"/>
          <w:sz w:val="28"/>
          <w:szCs w:val="28"/>
        </w:rPr>
        <w:t>-202</w:t>
      </w:r>
      <w:r w:rsidR="000C0ED8">
        <w:rPr>
          <w:rFonts w:ascii="Arial" w:hAnsi="Arial" w:cs="Arial"/>
          <w:sz w:val="28"/>
          <w:szCs w:val="28"/>
        </w:rPr>
        <w:t>5</w:t>
      </w:r>
      <w:r>
        <w:rPr>
          <w:rFonts w:ascii="Arial" w:hAnsi="Arial" w:cs="Arial"/>
          <w:sz w:val="28"/>
          <w:szCs w:val="28"/>
        </w:rPr>
        <w:t xml:space="preserve">) will require </w:t>
      </w:r>
      <w:r w:rsidR="007A7C0C">
        <w:rPr>
          <w:rFonts w:ascii="Arial" w:hAnsi="Arial" w:cs="Arial"/>
          <w:sz w:val="28"/>
          <w:szCs w:val="28"/>
        </w:rPr>
        <w:t xml:space="preserve"> </w:t>
      </w:r>
    </w:p>
    <w:p w14:paraId="5D65D446" w14:textId="47AFA345" w:rsidR="007A7C0C" w:rsidRDefault="007A7C0C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</w:t>
      </w:r>
      <w:r w:rsidR="00EB4E03">
        <w:rPr>
          <w:rFonts w:ascii="Arial" w:hAnsi="Arial" w:cs="Arial"/>
          <w:sz w:val="28"/>
          <w:szCs w:val="28"/>
        </w:rPr>
        <w:t>escalation:</w:t>
      </w:r>
      <w:r w:rsidR="009D3991">
        <w:rPr>
          <w:rFonts w:ascii="Arial" w:hAnsi="Arial" w:cs="Arial"/>
          <w:sz w:val="28"/>
          <w:szCs w:val="28"/>
        </w:rPr>
        <w:t xml:space="preserve"> therefore, please submit ASAP and note this in the subject line (i.e., </w:t>
      </w:r>
    </w:p>
    <w:p w14:paraId="2F9414AA" w14:textId="22A60399" w:rsidR="009D3991" w:rsidRDefault="007A7C0C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</w:t>
      </w:r>
      <w:r w:rsidR="009D3991">
        <w:rPr>
          <w:rFonts w:ascii="Arial" w:hAnsi="Arial" w:cs="Arial"/>
          <w:sz w:val="28"/>
          <w:szCs w:val="28"/>
          <w:u w:val="single"/>
        </w:rPr>
        <w:t>CC Request Form SY2</w:t>
      </w:r>
      <w:r w:rsidR="000C0ED8">
        <w:rPr>
          <w:rFonts w:ascii="Arial" w:hAnsi="Arial" w:cs="Arial"/>
          <w:sz w:val="28"/>
          <w:szCs w:val="28"/>
          <w:u w:val="single"/>
        </w:rPr>
        <w:t>4</w:t>
      </w:r>
      <w:r w:rsidR="009D3991">
        <w:rPr>
          <w:rFonts w:ascii="Arial" w:hAnsi="Arial" w:cs="Arial"/>
          <w:sz w:val="28"/>
          <w:szCs w:val="28"/>
          <w:u w:val="single"/>
        </w:rPr>
        <w:t>-2</w:t>
      </w:r>
      <w:r w:rsidR="000C0ED8">
        <w:rPr>
          <w:rFonts w:ascii="Arial" w:hAnsi="Arial" w:cs="Arial"/>
          <w:sz w:val="28"/>
          <w:szCs w:val="28"/>
          <w:u w:val="single"/>
        </w:rPr>
        <w:t>5</w:t>
      </w:r>
      <w:r w:rsidR="009D3991">
        <w:rPr>
          <w:rFonts w:ascii="Arial" w:hAnsi="Arial" w:cs="Arial"/>
          <w:sz w:val="28"/>
          <w:szCs w:val="28"/>
          <w:u w:val="single"/>
        </w:rPr>
        <w:t>)</w:t>
      </w:r>
      <w:r w:rsidR="009D3991">
        <w:rPr>
          <w:rFonts w:ascii="Arial" w:hAnsi="Arial" w:cs="Arial"/>
          <w:sz w:val="28"/>
          <w:szCs w:val="28"/>
        </w:rPr>
        <w:t>.</w:t>
      </w:r>
    </w:p>
    <w:p w14:paraId="3B4892E2" w14:textId="77777777" w:rsidR="009C3D2A" w:rsidRDefault="009C3D2A" w:rsidP="009C3D2A">
      <w:pPr>
        <w:pStyle w:val="ListParagraph"/>
        <w:spacing w:after="0"/>
        <w:rPr>
          <w:rFonts w:ascii="Arial" w:hAnsi="Arial" w:cs="Arial"/>
          <w:sz w:val="28"/>
          <w:szCs w:val="28"/>
        </w:rPr>
      </w:pPr>
    </w:p>
    <w:p w14:paraId="6A37C802" w14:textId="77777777" w:rsidR="009C3D2A" w:rsidRDefault="009C3D2A" w:rsidP="009C3D2A">
      <w:pPr>
        <w:pStyle w:val="ListParagraph"/>
        <w:spacing w:after="0"/>
      </w:pPr>
    </w:p>
    <w:p w14:paraId="7900E1BE" w14:textId="77777777" w:rsidR="009C3D2A" w:rsidRPr="00973885" w:rsidRDefault="009C3D2A" w:rsidP="009C3D2A">
      <w:pPr>
        <w:spacing w:after="0"/>
      </w:pPr>
    </w:p>
    <w:p w14:paraId="31E1413E" w14:textId="205E6F22" w:rsidR="00032AB5" w:rsidRDefault="00032AB5">
      <w:pPr>
        <w:spacing w:after="0" w:line="240" w:lineRule="auto"/>
      </w:pPr>
      <w:r>
        <w:br w:type="page"/>
      </w:r>
    </w:p>
    <w:p w14:paraId="43F2DD1B" w14:textId="2990ADE2" w:rsidR="00EA58BB" w:rsidRDefault="009C3D2A" w:rsidP="00102AB8">
      <w:pPr>
        <w:tabs>
          <w:tab w:val="left" w:pos="5940"/>
        </w:tabs>
        <w:spacing w:before="240" w:after="0" w:line="240" w:lineRule="auto"/>
        <w:outlineLvl w:val="0"/>
        <w:rPr>
          <w:rFonts w:ascii="Georgia" w:hAnsi="Georgia"/>
          <w:color w:val="2E74B5" w:themeColor="accent1" w:themeShade="BF"/>
          <w:spacing w:val="50"/>
          <w:sz w:val="28"/>
          <w:szCs w:val="24"/>
        </w:rPr>
      </w:pPr>
      <w:r>
        <w:rPr>
          <w:rFonts w:ascii="Georgia" w:hAnsi="Georgia"/>
          <w:color w:val="2E74B5" w:themeColor="accent1" w:themeShade="BF"/>
          <w:spacing w:val="50"/>
          <w:sz w:val="28"/>
          <w:szCs w:val="24"/>
        </w:rPr>
        <w:lastRenderedPageBreak/>
        <w:br/>
      </w:r>
      <w:r w:rsidR="00E6289C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CC7D413" wp14:editId="3CDF21FB">
            <wp:simplePos x="0" y="0"/>
            <wp:positionH relativeFrom="column">
              <wp:posOffset>5097780</wp:posOffset>
            </wp:positionH>
            <wp:positionV relativeFrom="paragraph">
              <wp:posOffset>97155</wp:posOffset>
            </wp:positionV>
            <wp:extent cx="1604727" cy="775039"/>
            <wp:effectExtent l="0" t="0" r="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de-master-logo_jpeg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727" cy="775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F52">
        <w:rPr>
          <w:rFonts w:ascii="Georgia" w:hAnsi="Georgia"/>
          <w:color w:val="2E74B5" w:themeColor="accent1" w:themeShade="BF"/>
          <w:spacing w:val="50"/>
          <w:sz w:val="28"/>
          <w:szCs w:val="24"/>
        </w:rPr>
        <w:t>Course C</w:t>
      </w:r>
      <w:r w:rsidR="007B0772">
        <w:rPr>
          <w:rFonts w:ascii="Georgia" w:hAnsi="Georgia"/>
          <w:color w:val="2E74B5" w:themeColor="accent1" w:themeShade="BF"/>
          <w:spacing w:val="50"/>
          <w:sz w:val="28"/>
          <w:szCs w:val="24"/>
        </w:rPr>
        <w:t>ode Request Form</w:t>
      </w:r>
    </w:p>
    <w:p w14:paraId="5797B81C" w14:textId="77777777" w:rsidR="008D1D22" w:rsidRDefault="008D1D22" w:rsidP="00E6289C">
      <w:pPr>
        <w:rPr>
          <w:sz w:val="24"/>
          <w:szCs w:val="24"/>
        </w:rPr>
      </w:pPr>
    </w:p>
    <w:p w14:paraId="104A5269" w14:textId="7C8363C7" w:rsidR="007F29BB" w:rsidRPr="00CF4B8B" w:rsidRDefault="007F29BB" w:rsidP="00E6289C">
      <w:pPr>
        <w:rPr>
          <w:sz w:val="28"/>
          <w:szCs w:val="24"/>
        </w:rPr>
      </w:pPr>
      <w:r w:rsidRPr="00CF4B8B">
        <w:rPr>
          <w:sz w:val="24"/>
          <w:szCs w:val="24"/>
        </w:rPr>
        <w:t>Please send completed to:</w:t>
      </w:r>
      <w:r w:rsidR="00E6289C" w:rsidRPr="00CF4B8B">
        <w:rPr>
          <w:sz w:val="24"/>
          <w:szCs w:val="24"/>
        </w:rPr>
        <w:t xml:space="preserve">  </w:t>
      </w:r>
      <w:hyperlink r:id="rId13" w:history="1">
        <w:r w:rsidR="00C840EA" w:rsidRPr="00C56831">
          <w:rPr>
            <w:rStyle w:val="Hyperlink"/>
            <w:sz w:val="28"/>
            <w:szCs w:val="28"/>
          </w:rPr>
          <w:t>MScoursecode@mdek12.org</w:t>
        </w:r>
      </w:hyperlink>
      <w:r w:rsidR="00E6289C" w:rsidRPr="00C56831">
        <w:rPr>
          <w:sz w:val="28"/>
          <w:szCs w:val="28"/>
        </w:rPr>
        <w:t xml:space="preserve"> </w:t>
      </w:r>
    </w:p>
    <w:p w14:paraId="7B19D3BE" w14:textId="29009AFA" w:rsidR="00C8067F" w:rsidRPr="00250BFD" w:rsidRDefault="00C8067F" w:rsidP="00E6289C">
      <w:pPr>
        <w:pStyle w:val="Footer"/>
        <w:spacing w:before="240"/>
        <w:ind w:right="4590" w:firstLine="720"/>
        <w:jc w:val="righ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865"/>
        <w:gridCol w:w="3060"/>
        <w:gridCol w:w="3687"/>
      </w:tblGrid>
      <w:tr w:rsidR="00BA0F30" w:rsidRPr="00CC5CF2" w14:paraId="44CE528A" w14:textId="77777777" w:rsidTr="00812FA0">
        <w:trPr>
          <w:trHeight w:val="288"/>
        </w:trPr>
        <w:tc>
          <w:tcPr>
            <w:tcW w:w="10612" w:type="dxa"/>
            <w:gridSpan w:val="3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28DD1729" w14:textId="60FA6C03" w:rsidR="002B440E" w:rsidRPr="005F3F91" w:rsidRDefault="00086EE4" w:rsidP="00726BA6">
            <w:pPr>
              <w:spacing w:after="0" w:line="240" w:lineRule="auto"/>
              <w:rPr>
                <w:rFonts w:ascii="Georgia" w:hAnsi="Georgia"/>
                <w:b/>
                <w:color w:val="FFFFFF" w:themeColor="background1"/>
              </w:rPr>
            </w:pPr>
            <w:r w:rsidRPr="005F3F91">
              <w:rPr>
                <w:rFonts w:ascii="Georgia" w:hAnsi="Georgia"/>
                <w:b/>
                <w:color w:val="FFFFFF" w:themeColor="background1"/>
              </w:rPr>
              <w:t xml:space="preserve">SUBMISSION FROM </w:t>
            </w:r>
            <w:r w:rsidR="007B0772" w:rsidRPr="005F3F91">
              <w:rPr>
                <w:rFonts w:ascii="Georgia" w:hAnsi="Georgia"/>
                <w:b/>
                <w:color w:val="FFFFFF" w:themeColor="background1"/>
              </w:rPr>
              <w:t>DISTRICT</w:t>
            </w:r>
            <w:r w:rsidR="00731022" w:rsidRPr="005F3F91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ompleted by District </w:t>
            </w:r>
            <w:r w:rsidR="004A5C4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Requestor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ONLY)</w:t>
            </w:r>
          </w:p>
        </w:tc>
      </w:tr>
      <w:tr w:rsidR="00A336E9" w:rsidRPr="00CC5CF2" w14:paraId="6DA5C8CE" w14:textId="77777777" w:rsidTr="005F10DF">
        <w:trPr>
          <w:trHeight w:val="288"/>
        </w:trPr>
        <w:tc>
          <w:tcPr>
            <w:tcW w:w="6925" w:type="dxa"/>
            <w:gridSpan w:val="2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82929" w14:textId="007CCAD1" w:rsidR="00A336E9" w:rsidRPr="00CC5CF2" w:rsidRDefault="00A336E9" w:rsidP="00A336E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istrict/School Name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bookmarkEnd w:id="0"/>
        <w:tc>
          <w:tcPr>
            <w:tcW w:w="3687" w:type="dxa"/>
            <w:tcBorders>
              <w:top w:val="single" w:sz="24" w:space="0" w:color="FFFFFF"/>
              <w:left w:val="nil"/>
              <w:bottom w:val="single" w:sz="4" w:space="0" w:color="auto"/>
              <w:right w:val="single" w:sz="4" w:space="0" w:color="auto"/>
            </w:tcBorders>
          </w:tcPr>
          <w:p w14:paraId="78F517FA" w14:textId="48895A1F" w:rsidR="00A336E9" w:rsidRPr="00CC5CF2" w:rsidRDefault="00A336E9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istrict Code</w:t>
            </w:r>
            <w:r>
              <w:rPr>
                <w:rFonts w:ascii="Georgia" w:hAnsi="Georgia"/>
                <w:sz w:val="20"/>
                <w:szCs w:val="20"/>
              </w:rPr>
              <w:t xml:space="preserve">: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" w:name="Text23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1"/>
          </w:p>
        </w:tc>
      </w:tr>
      <w:tr w:rsidR="005F10DF" w:rsidRPr="00CC5CF2" w14:paraId="7C434356" w14:textId="77777777" w:rsidTr="005F10DF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B8B05" w14:textId="7604C290" w:rsidR="005F10DF" w:rsidRPr="00CC5CF2" w:rsidRDefault="005F10DF" w:rsidP="00A336E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bookmarkStart w:id="2" w:name="Text24"/>
            <w:bookmarkStart w:id="3" w:name="Text27"/>
            <w:r w:rsidRPr="00CC5CF2">
              <w:rPr>
                <w:rFonts w:ascii="Georgia" w:hAnsi="Georgia"/>
                <w:sz w:val="20"/>
                <w:szCs w:val="20"/>
              </w:rPr>
              <w:t>Requestor Name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F746" w14:textId="6797D4D5" w:rsidR="005F10DF" w:rsidRPr="00CC5CF2" w:rsidRDefault="005F10DF" w:rsidP="00A336E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Email</w:t>
            </w:r>
            <w:r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E00E" w14:textId="33651953" w:rsidR="005F10DF" w:rsidRPr="00CC5CF2" w:rsidRDefault="005F10DF" w:rsidP="00A336E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Phone</w:t>
            </w:r>
            <w:r>
              <w:rPr>
                <w:rFonts w:ascii="Georgia" w:hAnsi="Georgia"/>
                <w:sz w:val="20"/>
                <w:szCs w:val="20"/>
              </w:rPr>
              <w:t xml:space="preserve">:          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" w:name="Text25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3"/>
            <w:bookmarkEnd w:id="4"/>
          </w:p>
        </w:tc>
      </w:tr>
      <w:tr w:rsidR="005F10DF" w:rsidRPr="00CC5CF2" w14:paraId="23A297CC" w14:textId="77777777" w:rsidTr="005F10DF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3AAB" w14:textId="6BC00272" w:rsidR="005F10DF" w:rsidRPr="00CC5CF2" w:rsidRDefault="005F10DF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ate Submitted</w:t>
            </w:r>
            <w:r>
              <w:rPr>
                <w:rFonts w:ascii="Georgia" w:hAnsi="Georgia"/>
                <w:sz w:val="20"/>
                <w:szCs w:val="20"/>
              </w:rPr>
              <w:t xml:space="preserve">: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67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98DA" w14:textId="694E9230" w:rsidR="005F10DF" w:rsidRPr="00CC5CF2" w:rsidRDefault="005F10DF" w:rsidP="00A336E9">
            <w:pPr>
              <w:tabs>
                <w:tab w:val="center" w:pos="2673"/>
              </w:tabs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bookmarkStart w:id="5" w:name="Text12"/>
            <w:r w:rsidRPr="00CC5CF2">
              <w:rPr>
                <w:rFonts w:ascii="Georgia" w:hAnsi="Georgia"/>
                <w:sz w:val="20"/>
                <w:szCs w:val="20"/>
              </w:rPr>
              <w:t>Change for School Year: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bookmarkEnd w:id="5"/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6" w:name="Text13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7C02A313" w14:textId="7DE68862" w:rsidR="00BA0F30" w:rsidRDefault="00BA0F30" w:rsidP="00BA0F30">
      <w:pPr>
        <w:spacing w:after="0"/>
        <w:rPr>
          <w:sz w:val="10"/>
          <w:szCs w:val="10"/>
        </w:rPr>
      </w:pPr>
    </w:p>
    <w:p w14:paraId="44DF4339" w14:textId="77777777" w:rsidR="00EB4E03" w:rsidRDefault="00EB4E03" w:rsidP="00BA0F30">
      <w:pPr>
        <w:spacing w:after="0"/>
        <w:rPr>
          <w:sz w:val="10"/>
          <w:szCs w:val="10"/>
        </w:rPr>
      </w:pPr>
    </w:p>
    <w:p w14:paraId="2E627536" w14:textId="77777777" w:rsidR="00EB4E03" w:rsidRDefault="00EB4E03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865"/>
        <w:gridCol w:w="3060"/>
        <w:gridCol w:w="3687"/>
      </w:tblGrid>
      <w:tr w:rsidR="00086EE4" w:rsidRPr="00CC5CF2" w14:paraId="1743F912" w14:textId="77777777" w:rsidTr="00C1763E">
        <w:trPr>
          <w:trHeight w:val="288"/>
        </w:trPr>
        <w:tc>
          <w:tcPr>
            <w:tcW w:w="10612" w:type="dxa"/>
            <w:gridSpan w:val="3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7455B66A" w14:textId="03099FBD" w:rsidR="00086EE4" w:rsidRPr="005F3F91" w:rsidRDefault="00086EE4" w:rsidP="00DD2A1A">
            <w:pPr>
              <w:spacing w:after="0" w:line="240" w:lineRule="auto"/>
              <w:rPr>
                <w:rFonts w:ascii="Georgia" w:hAnsi="Georgia"/>
                <w:b/>
                <w:color w:val="FFFFFF" w:themeColor="background1"/>
              </w:rPr>
            </w:pPr>
            <w:r w:rsidRPr="005F3F91">
              <w:rPr>
                <w:rFonts w:ascii="Georgia" w:hAnsi="Georgia"/>
                <w:b/>
                <w:color w:val="FFFFFF" w:themeColor="background1"/>
              </w:rPr>
              <w:t>SUBMISSION FROM MDE</w:t>
            </w:r>
            <w:r w:rsidR="00731022" w:rsidRPr="005F3F91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ompleted by MDE </w:t>
            </w:r>
            <w:r w:rsidR="004A5C4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Requestor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ONLY)</w:t>
            </w:r>
          </w:p>
        </w:tc>
      </w:tr>
      <w:tr w:rsidR="00A60F64" w:rsidRPr="00CC5CF2" w14:paraId="26EFE45D" w14:textId="77777777" w:rsidTr="009164F7">
        <w:trPr>
          <w:trHeight w:val="288"/>
        </w:trPr>
        <w:tc>
          <w:tcPr>
            <w:tcW w:w="10612" w:type="dxa"/>
            <w:gridSpan w:val="3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E28CB" w14:textId="59DCCDF0" w:rsidR="00A60F64" w:rsidRPr="00CC5CF2" w:rsidRDefault="00A60F64" w:rsidP="00A60F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MDE Program Office</w:t>
            </w:r>
            <w:r>
              <w:rPr>
                <w:rFonts w:ascii="Georgia" w:hAnsi="Georgia"/>
                <w:sz w:val="20"/>
                <w:szCs w:val="20"/>
              </w:rPr>
              <w:t xml:space="preserve">:  </w:t>
            </w:r>
            <w:r w:rsidR="008D1D2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60F64" w:rsidRPr="00CC5CF2" w14:paraId="1CD82F3A" w14:textId="77777777" w:rsidTr="00A60F64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43AA0" w14:textId="029D8436" w:rsidR="00A60F64" w:rsidRPr="00CC5CF2" w:rsidRDefault="00A60F6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Requestor Name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B8E6" w14:textId="66ADCC6F" w:rsidR="00A60F64" w:rsidRPr="00CC5CF2" w:rsidRDefault="00A60F64" w:rsidP="00A60F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Email</w:t>
            </w:r>
            <w:r>
              <w:rPr>
                <w:rFonts w:ascii="Georgia" w:hAnsi="Georgia"/>
                <w:sz w:val="20"/>
                <w:szCs w:val="20"/>
              </w:rPr>
              <w:t xml:space="preserve">: 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6D7C" w14:textId="2E244D8C" w:rsidR="00A60F64" w:rsidRPr="00CC5CF2" w:rsidRDefault="00A60F6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Phone</w:t>
            </w:r>
            <w:r>
              <w:rPr>
                <w:rFonts w:ascii="Georgia" w:hAnsi="Georgia"/>
                <w:sz w:val="20"/>
                <w:szCs w:val="20"/>
              </w:rPr>
              <w:t xml:space="preserve">:     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60F64" w:rsidRPr="00CC5CF2" w14:paraId="109E5D6B" w14:textId="77777777" w:rsidTr="00A60F64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0BE9" w14:textId="278803BF" w:rsidR="00A60F64" w:rsidRPr="00CC5CF2" w:rsidRDefault="00A60F6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ate Submitted</w:t>
            </w:r>
            <w:r>
              <w:rPr>
                <w:rFonts w:ascii="Georgia" w:hAnsi="Georgia"/>
                <w:sz w:val="20"/>
                <w:szCs w:val="20"/>
              </w:rPr>
              <w:t xml:space="preserve">: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67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9D0DC" w14:textId="2EEE2813" w:rsidR="00A60F64" w:rsidRPr="00CC5CF2" w:rsidRDefault="00A60F64" w:rsidP="00A60F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hange for School Year:</w:t>
            </w:r>
            <w:r>
              <w:rPr>
                <w:rFonts w:ascii="Georgia" w:hAnsi="Georgia"/>
                <w:sz w:val="20"/>
                <w:szCs w:val="20"/>
              </w:rPr>
              <w:t xml:space="preserve">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</w:tbl>
    <w:p w14:paraId="3D82696B" w14:textId="4F13102D" w:rsidR="00086EE4" w:rsidRDefault="00086EE4" w:rsidP="00BA0F30">
      <w:pPr>
        <w:spacing w:after="0"/>
        <w:rPr>
          <w:sz w:val="10"/>
          <w:szCs w:val="10"/>
        </w:rPr>
      </w:pPr>
    </w:p>
    <w:p w14:paraId="2B9AC1EF" w14:textId="77777777" w:rsidR="00EB4E03" w:rsidRDefault="00EB4E03" w:rsidP="00BA0F30">
      <w:pPr>
        <w:spacing w:after="0"/>
        <w:rPr>
          <w:sz w:val="10"/>
          <w:szCs w:val="10"/>
        </w:rPr>
      </w:pPr>
    </w:p>
    <w:p w14:paraId="019ED143" w14:textId="77777777" w:rsidR="00EB4E03" w:rsidRDefault="00EB4E03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5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055"/>
        <w:gridCol w:w="810"/>
        <w:gridCol w:w="630"/>
        <w:gridCol w:w="1890"/>
        <w:gridCol w:w="4230"/>
      </w:tblGrid>
      <w:tr w:rsidR="00442124" w:rsidRPr="00CC5CF2" w14:paraId="675408A4" w14:textId="77777777" w:rsidTr="007A5BAE">
        <w:trPr>
          <w:trHeight w:val="144"/>
        </w:trPr>
        <w:tc>
          <w:tcPr>
            <w:tcW w:w="10615" w:type="dxa"/>
            <w:gridSpan w:val="5"/>
            <w:shd w:val="clear" w:color="auto" w:fill="0070C0"/>
            <w:vAlign w:val="bottom"/>
          </w:tcPr>
          <w:p w14:paraId="7E3C3898" w14:textId="3CD77AB7" w:rsidR="00442124" w:rsidRPr="00CC5CF2" w:rsidRDefault="00442124" w:rsidP="00850C03">
            <w:pPr>
              <w:spacing w:after="0" w:line="240" w:lineRule="auto"/>
              <w:rPr>
                <w:rFonts w:ascii="Georgia" w:hAnsi="Georgia"/>
              </w:rPr>
            </w:pPr>
            <w:r w:rsidRPr="00CC5CF2">
              <w:rPr>
                <w:rFonts w:ascii="Georgia" w:hAnsi="Georgia"/>
                <w:b/>
                <w:color w:val="FFFFFF" w:themeColor="background1"/>
              </w:rPr>
              <w:t>COURSE CODE</w:t>
            </w:r>
            <w:r w:rsidR="007867E6" w:rsidRPr="00CC5CF2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867E6" w:rsidRPr="00C1763E">
              <w:rPr>
                <w:rFonts w:ascii="Georgia" w:hAnsi="Georgia"/>
                <w:b/>
                <w:color w:val="FFFFFF" w:themeColor="background1"/>
              </w:rPr>
              <w:t xml:space="preserve">INFORMATION </w:t>
            </w:r>
            <w:r w:rsidR="003455B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3455B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ompleted by </w:t>
            </w:r>
            <w:r w:rsidR="003E632B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District or MDE </w:t>
            </w:r>
            <w:r w:rsidR="003455B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Requestor)</w:t>
            </w:r>
          </w:p>
        </w:tc>
      </w:tr>
      <w:tr w:rsidR="000C15F5" w:rsidRPr="00CC5CF2" w14:paraId="642886BF" w14:textId="77777777" w:rsidTr="00110556">
        <w:trPr>
          <w:trHeight w:val="144"/>
        </w:trPr>
        <w:tc>
          <w:tcPr>
            <w:tcW w:w="3055" w:type="dxa"/>
            <w:shd w:val="clear" w:color="auto" w:fill="FFFFFF" w:themeFill="background1"/>
            <w:vAlign w:val="bottom"/>
          </w:tcPr>
          <w:p w14:paraId="40D27283" w14:textId="0E479EF0" w:rsidR="000C15F5" w:rsidRPr="00CC5CF2" w:rsidRDefault="004B0ED9" w:rsidP="00850C0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96087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0C15F5" w:rsidRPr="00CC5CF2">
              <w:rPr>
                <w:rFonts w:ascii="Georgia" w:hAnsi="Georgia"/>
                <w:sz w:val="20"/>
                <w:szCs w:val="20"/>
              </w:rPr>
              <w:t>Add New Code</w:t>
            </w:r>
          </w:p>
        </w:tc>
        <w:tc>
          <w:tcPr>
            <w:tcW w:w="3330" w:type="dxa"/>
            <w:gridSpan w:val="3"/>
            <w:shd w:val="clear" w:color="auto" w:fill="FFFFFF" w:themeFill="background1"/>
            <w:vAlign w:val="bottom"/>
          </w:tcPr>
          <w:p w14:paraId="647FD637" w14:textId="0B8F0AF9" w:rsidR="002F443C" w:rsidRPr="00CC5CF2" w:rsidRDefault="004B0ED9" w:rsidP="0058793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17530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0C15F5" w:rsidRPr="00CC5CF2">
              <w:rPr>
                <w:rFonts w:ascii="Georgia" w:hAnsi="Georgia"/>
                <w:sz w:val="20"/>
                <w:szCs w:val="20"/>
              </w:rPr>
              <w:t>Deactivate Existing Code</w:t>
            </w:r>
          </w:p>
        </w:tc>
        <w:tc>
          <w:tcPr>
            <w:tcW w:w="4230" w:type="dxa"/>
            <w:shd w:val="clear" w:color="auto" w:fill="FFFFFF" w:themeFill="background1"/>
            <w:vAlign w:val="bottom"/>
          </w:tcPr>
          <w:p w14:paraId="24B23859" w14:textId="543501BA" w:rsidR="00D960BE" w:rsidRPr="00CC5CF2" w:rsidRDefault="004B0ED9" w:rsidP="0058793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195039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15F5" w:rsidRPr="00CC5CF2">
              <w:rPr>
                <w:rFonts w:ascii="Georgia" w:hAnsi="Georgia"/>
                <w:sz w:val="20"/>
                <w:szCs w:val="20"/>
              </w:rPr>
              <w:t xml:space="preserve">  Modify Existing Code</w:t>
            </w:r>
          </w:p>
        </w:tc>
      </w:tr>
      <w:tr w:rsidR="005306D4" w:rsidRPr="00CC5CF2" w14:paraId="4E2325EB" w14:textId="77777777" w:rsidTr="008945D1">
        <w:trPr>
          <w:trHeight w:val="144"/>
        </w:trPr>
        <w:tc>
          <w:tcPr>
            <w:tcW w:w="3055" w:type="dxa"/>
            <w:shd w:val="clear" w:color="auto" w:fill="FFFFFF" w:themeFill="background1"/>
            <w:vAlign w:val="bottom"/>
          </w:tcPr>
          <w:p w14:paraId="1464043D" w14:textId="0BD756D1" w:rsidR="005306D4" w:rsidRPr="00CC5CF2" w:rsidRDefault="005306D4" w:rsidP="001760A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bookmarkStart w:id="7" w:name="Text2"/>
            <w:r w:rsidRPr="00CC5CF2">
              <w:rPr>
                <w:rFonts w:ascii="Georgia" w:hAnsi="Georgia"/>
                <w:sz w:val="20"/>
                <w:szCs w:val="20"/>
              </w:rPr>
              <w:t xml:space="preserve">Course Code #: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br/>
            </w:r>
            <w:r w:rsidRPr="00C1763E">
              <w:rPr>
                <w:rFonts w:ascii="Georgia" w:hAnsi="Georgia"/>
                <w:sz w:val="16"/>
                <w:szCs w:val="16"/>
              </w:rPr>
              <w:t>(Skip if New Course Code)</w:t>
            </w:r>
          </w:p>
        </w:tc>
        <w:bookmarkEnd w:id="7"/>
        <w:tc>
          <w:tcPr>
            <w:tcW w:w="7560" w:type="dxa"/>
            <w:gridSpan w:val="4"/>
            <w:shd w:val="clear" w:color="auto" w:fill="FFFFFF" w:themeFill="background1"/>
          </w:tcPr>
          <w:p w14:paraId="0A1120C7" w14:textId="0704A3DC" w:rsidR="005306D4" w:rsidRPr="00CC5CF2" w:rsidRDefault="005306D4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ourse Title: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C7616" w:rsidRPr="00CC5CF2" w14:paraId="708837F9" w14:textId="77777777" w:rsidTr="003C32C0">
        <w:trPr>
          <w:trHeight w:val="144"/>
        </w:trPr>
        <w:tc>
          <w:tcPr>
            <w:tcW w:w="10615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68B13ED" w14:textId="3F17CC9C" w:rsidR="00CC7616" w:rsidRPr="00CC5CF2" w:rsidRDefault="00CC7616" w:rsidP="006002DD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ourse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="008D7D4B">
              <w:rPr>
                <w:rFonts w:ascii="Georgia" w:hAnsi="Georgia"/>
                <w:sz w:val="20"/>
                <w:szCs w:val="20"/>
              </w:rPr>
              <w:t>Memo/</w:t>
            </w:r>
            <w:r>
              <w:rPr>
                <w:rFonts w:ascii="Georgia" w:hAnsi="Georgia"/>
                <w:sz w:val="20"/>
                <w:szCs w:val="20"/>
              </w:rPr>
              <w:t>Description</w:t>
            </w:r>
            <w:r w:rsidR="008D7D4B">
              <w:rPr>
                <w:rFonts w:ascii="Georgia" w:hAnsi="Georgia"/>
                <w:sz w:val="20"/>
                <w:szCs w:val="20"/>
              </w:rPr>
              <w:t>, including prerequisites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: </w:t>
            </w:r>
            <w:r w:rsidR="008D7D4B"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8D7D4B"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8D7D4B" w:rsidRPr="00CC5CF2">
              <w:rPr>
                <w:rFonts w:ascii="Georgia" w:hAnsi="Georgia"/>
                <w:sz w:val="20"/>
                <w:szCs w:val="20"/>
              </w:rPr>
            </w:r>
            <w:r w:rsidR="008D7D4B"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8D7D4B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8D7D4B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8D7D4B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8D7D4B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8D7D4B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8D7D4B"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720A23" w:rsidRPr="00CC5CF2" w14:paraId="6FBF94F0" w14:textId="77777777" w:rsidTr="00720A23">
        <w:trPr>
          <w:trHeight w:val="144"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04F2C" w14:textId="2220FF09" w:rsidR="00720A23" w:rsidRPr="00CC5CF2" w:rsidRDefault="00720A23" w:rsidP="00CA38D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Standards Document Year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                                             </w:t>
            </w:r>
          </w:p>
        </w:tc>
        <w:tc>
          <w:tcPr>
            <w:tcW w:w="6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E6650E" w14:textId="146E10F7" w:rsidR="00720A23" w:rsidRPr="00CC5CF2" w:rsidRDefault="00720A23" w:rsidP="008E4F5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ourse Align with MS CCR </w:t>
            </w:r>
            <w:r>
              <w:rPr>
                <w:rFonts w:ascii="Georgia" w:hAnsi="Georgia"/>
                <w:sz w:val="20"/>
                <w:szCs w:val="20"/>
              </w:rPr>
              <w:t>S</w:t>
            </w:r>
            <w:r w:rsidRPr="00CC5CF2">
              <w:rPr>
                <w:rFonts w:ascii="Georgia" w:hAnsi="Georgia"/>
                <w:sz w:val="20"/>
                <w:szCs w:val="20"/>
              </w:rPr>
              <w:t>tandards?</w:t>
            </w:r>
            <w:r>
              <w:rPr>
                <w:rFonts w:ascii="Georgia" w:hAnsi="Georgia"/>
                <w:sz w:val="20"/>
                <w:szCs w:val="20"/>
              </w:rPr>
              <w:t xml:space="preserve">   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049801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31709650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6715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No             </w:t>
            </w:r>
          </w:p>
        </w:tc>
      </w:tr>
      <w:tr w:rsidR="00720A23" w:rsidRPr="00CC5CF2" w14:paraId="7A74AEBD" w14:textId="77777777" w:rsidTr="00720A23">
        <w:trPr>
          <w:trHeight w:val="364"/>
        </w:trPr>
        <w:tc>
          <w:tcPr>
            <w:tcW w:w="10615" w:type="dxa"/>
            <w:gridSpan w:val="5"/>
            <w:shd w:val="clear" w:color="auto" w:fill="auto"/>
          </w:tcPr>
          <w:p w14:paraId="292B3A9F" w14:textId="3FF13A59" w:rsidR="00720A23" w:rsidRPr="00720A23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End Of Course Assessment Requirement?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264569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05302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No    </w:t>
            </w:r>
            <w:r w:rsidR="00E64B46">
              <w:rPr>
                <w:rFonts w:ascii="Georgia" w:hAnsi="Georgia"/>
                <w:sz w:val="20"/>
                <w:szCs w:val="20"/>
              </w:rPr>
              <w:t xml:space="preserve">            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>If yes, please select test:</w:t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71934391"/>
                <w:placeholder>
                  <w:docPart w:val="6D88DA01BBE441389B3D4EDABC803364"/>
                </w:placeholder>
                <w:showingPlcHdr/>
                <w:comboBox>
                  <w:listItem w:value="Choose an item."/>
                  <w:listItem w:displayText="3rd Grade Reading Gate" w:value="3rd Grade Reading Gate"/>
                  <w:listItem w:displayText="Algebra I MAAP" w:value="Algebra I MAAP"/>
                  <w:listItem w:displayText="Biology MAAP" w:value="Biology MAAP"/>
                  <w:listItem w:displayText="Cambridge" w:value="Cambridge"/>
                  <w:listItem w:displayText="ELA MAAP" w:value="ELA MAAP"/>
                  <w:listItem w:displayText="English II MAAP" w:value="English II MAAP"/>
                  <w:listItem w:displayText="Math MAAP" w:value="Math MAAP"/>
                  <w:listItem w:displayText="MKAS (MS Kindergarten Readiness Assess)" w:value="MKAS (MS Kindergarten Readiness Assess)"/>
                  <w:listItem w:displayText="Science MAAP" w:value="Science MAAP"/>
                  <w:listItem w:displayText="US History MAAP" w:value="US History MAAP"/>
                </w:comboBox>
              </w:sdtPr>
              <w:sdtContent>
                <w:r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20A23" w:rsidRPr="00CC5CF2" w14:paraId="4C638831" w14:textId="77777777" w:rsidTr="00C92A06">
        <w:trPr>
          <w:trHeight w:val="144"/>
        </w:trPr>
        <w:tc>
          <w:tcPr>
            <w:tcW w:w="10615" w:type="dxa"/>
            <w:gridSpan w:val="5"/>
            <w:shd w:val="clear" w:color="auto" w:fill="auto"/>
          </w:tcPr>
          <w:p w14:paraId="7D64C68F" w14:textId="77777777" w:rsidR="00720A23" w:rsidRDefault="00720A23" w:rsidP="00720A23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720A23">
              <w:rPr>
                <w:rFonts w:ascii="Georgia" w:hAnsi="Georgia"/>
                <w:sz w:val="20"/>
                <w:szCs w:val="20"/>
              </w:rPr>
              <w:t>GRADE(S)</w:t>
            </w:r>
            <w:r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  <w:r w:rsidRPr="00720A23">
              <w:rPr>
                <w:rFonts w:ascii="Georgia" w:hAnsi="Georgia"/>
                <w:sz w:val="20"/>
                <w:szCs w:val="20"/>
              </w:rPr>
              <w:t xml:space="preserve">(select </w:t>
            </w:r>
            <w:r>
              <w:rPr>
                <w:rFonts w:ascii="Georgia" w:hAnsi="Georgia"/>
                <w:sz w:val="20"/>
                <w:szCs w:val="20"/>
              </w:rPr>
              <w:t>those</w:t>
            </w:r>
            <w:r w:rsidRPr="00720A23">
              <w:rPr>
                <w:rFonts w:ascii="Georgia" w:hAnsi="Georgia"/>
                <w:sz w:val="20"/>
                <w:szCs w:val="20"/>
              </w:rPr>
              <w:t xml:space="preserve"> that apply)</w:t>
            </w:r>
          </w:p>
          <w:p w14:paraId="1E224740" w14:textId="7FEF6D81" w:rsidR="00720A23" w:rsidRDefault="00720A23" w:rsidP="00720A23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720A23">
              <w:rPr>
                <w:rFonts w:ascii="Georgia" w:hAnsi="Georgia"/>
                <w:sz w:val="20"/>
                <w:szCs w:val="20"/>
              </w:rPr>
              <w:br/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56116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ALL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3523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 xml:space="preserve">IT (0-2yrs)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442349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PreK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>(3-4</w:t>
            </w:r>
            <w:proofErr w:type="gramStart"/>
            <w:r>
              <w:rPr>
                <w:rFonts w:ascii="Georgia" w:hAnsi="Georgia"/>
                <w:sz w:val="20"/>
                <w:szCs w:val="20"/>
              </w:rPr>
              <w:t>yrs)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gramEnd"/>
            <w:r w:rsidR="00E64B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85308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K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(5yrs)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08144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1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476001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2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</w:t>
            </w:r>
            <w:r>
              <w:rPr>
                <w:rFonts w:ascii="Georgia" w:hAnsi="Georgia"/>
                <w:sz w:val="20"/>
                <w:szCs w:val="20"/>
              </w:rPr>
              <w:t xml:space="preserve">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</w:t>
            </w:r>
          </w:p>
          <w:p w14:paraId="32334B00" w14:textId="542289DD" w:rsidR="00720A23" w:rsidRDefault="00720A23" w:rsidP="00720A23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56507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3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 xml:space="preserve">   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98848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4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5655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5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 </w:t>
            </w:r>
            <w:r>
              <w:rPr>
                <w:rFonts w:ascii="Georgia" w:hAnsi="Georgia"/>
                <w:sz w:val="20"/>
                <w:szCs w:val="20"/>
              </w:rPr>
              <w:t xml:space="preserve">       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8499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6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</w:t>
            </w:r>
            <w:r>
              <w:rPr>
                <w:rFonts w:ascii="Georgia" w:hAnsi="Georgia"/>
                <w:sz w:val="20"/>
                <w:szCs w:val="20"/>
              </w:rPr>
              <w:t xml:space="preserve">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69029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>7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        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1911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8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</w:t>
            </w:r>
          </w:p>
          <w:p w14:paraId="7FCBE6D5" w14:textId="69AAAFAE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47837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9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16609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10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</w:t>
            </w:r>
            <w:r>
              <w:rPr>
                <w:rFonts w:ascii="Georgia" w:hAnsi="Georgia"/>
                <w:sz w:val="20"/>
                <w:szCs w:val="20"/>
              </w:rPr>
              <w:t xml:space="preserve">         </w:t>
            </w:r>
            <w:r w:rsidR="008D7D4B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7945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11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</w:t>
            </w:r>
            <w:r>
              <w:rPr>
                <w:rFonts w:ascii="Georgia" w:hAnsi="Georgia"/>
                <w:sz w:val="20"/>
                <w:szCs w:val="20"/>
              </w:rPr>
              <w:t xml:space="preserve">              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93371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 </w:t>
            </w:r>
            <w:r>
              <w:rPr>
                <w:rFonts w:ascii="Georgia" w:hAnsi="Georgia"/>
                <w:sz w:val="20"/>
                <w:szCs w:val="20"/>
              </w:rPr>
              <w:t>12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4048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1A4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>AE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</w:t>
            </w:r>
            <w:r>
              <w:rPr>
                <w:rFonts w:ascii="Georgia" w:hAnsi="Georgia"/>
                <w:sz w:val="20"/>
                <w:szCs w:val="20"/>
              </w:rPr>
              <w:t xml:space="preserve">(Adult </w:t>
            </w:r>
            <w:proofErr w:type="gramStart"/>
            <w:r>
              <w:rPr>
                <w:rFonts w:ascii="Georgia" w:hAnsi="Georgia"/>
                <w:sz w:val="20"/>
                <w:szCs w:val="20"/>
              </w:rPr>
              <w:t xml:space="preserve">Education)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gramEnd"/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6D1A46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FA74BE" w:rsidRPr="00CC5CF2" w14:paraId="7FEF33F1" w14:textId="77777777" w:rsidTr="00C92A06">
        <w:trPr>
          <w:trHeight w:val="144"/>
        </w:trPr>
        <w:tc>
          <w:tcPr>
            <w:tcW w:w="10615" w:type="dxa"/>
            <w:gridSpan w:val="5"/>
            <w:shd w:val="clear" w:color="auto" w:fill="auto"/>
          </w:tcPr>
          <w:p w14:paraId="13FA2F24" w14:textId="7B05F699" w:rsidR="00FA74BE" w:rsidRPr="00CC5CF2" w:rsidRDefault="002301B7" w:rsidP="00E046E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8873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74BE" w:rsidRPr="00CC5CF2">
                  <w:rPr>
                    <w:rFonts w:ascii="Georgia" w:hAnsi="Georgia"/>
                    <w:sz w:val="20"/>
                    <w:szCs w:val="20"/>
                  </w:rPr>
                  <w:t>C</w:t>
                </w:r>
              </w:sdtContent>
            </w:sdt>
            <w:proofErr w:type="spellStart"/>
            <w:r w:rsidR="00FA74BE" w:rsidRPr="00CC5CF2">
              <w:rPr>
                <w:rFonts w:ascii="Georgia" w:hAnsi="Georgia"/>
                <w:sz w:val="20"/>
                <w:szCs w:val="20"/>
              </w:rPr>
              <w:t>arnegie</w:t>
            </w:r>
            <w:proofErr w:type="spellEnd"/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Units: </w:t>
            </w:r>
            <w:r w:rsidR="00FA74BE">
              <w:rPr>
                <w:rFonts w:ascii="Georgia" w:hAnsi="Georgia"/>
                <w:sz w:val="20"/>
                <w:szCs w:val="20"/>
              </w:rPr>
              <w:t xml:space="preserve">      </w:t>
            </w:r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1549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0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7262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.2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19473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.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1862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1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5339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 1.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9529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2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8944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4B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FA74BE">
              <w:rPr>
                <w:rFonts w:ascii="Georgia" w:hAnsi="Georgia"/>
                <w:sz w:val="20"/>
                <w:szCs w:val="20"/>
              </w:rPr>
              <w:t>2</w:t>
            </w:r>
            <w:r w:rsidR="00FA74BE" w:rsidRPr="00CC5CF2">
              <w:rPr>
                <w:rFonts w:ascii="Georgia" w:hAnsi="Georgia"/>
                <w:sz w:val="20"/>
                <w:szCs w:val="20"/>
              </w:rPr>
              <w:t xml:space="preserve">.5     </w:t>
            </w:r>
          </w:p>
        </w:tc>
      </w:tr>
      <w:tr w:rsidR="00110556" w:rsidRPr="00CC5CF2" w14:paraId="03BEDE04" w14:textId="77777777" w:rsidTr="00110556">
        <w:trPr>
          <w:trHeight w:val="144"/>
        </w:trPr>
        <w:tc>
          <w:tcPr>
            <w:tcW w:w="4495" w:type="dxa"/>
            <w:gridSpan w:val="3"/>
            <w:shd w:val="clear" w:color="auto" w:fill="auto"/>
          </w:tcPr>
          <w:p w14:paraId="06D5395B" w14:textId="7ED179E7" w:rsidR="00110556" w:rsidRPr="00CC5CF2" w:rsidRDefault="00110556" w:rsidP="004964C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Advanced Placement Course</w:t>
            </w:r>
            <w:r w:rsidR="00FD518B">
              <w:rPr>
                <w:rFonts w:ascii="Georgia" w:hAnsi="Georgia"/>
                <w:sz w:val="20"/>
                <w:szCs w:val="20"/>
              </w:rPr>
              <w:t xml:space="preserve">: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6409373"/>
                <w:placeholder>
                  <w:docPart w:val="BFE38D668BAC4CEB8F323C6199C3A6E4"/>
                </w:placeholder>
                <w:showingPlcHdr/>
                <w:dropDownList>
                  <w:listItem w:value="Choose an item."/>
                  <w:listItem w:displayText="Art History" w:value="Art History"/>
                  <w:listItem w:displayText="Biology" w:value="Biology"/>
                  <w:listItem w:displayText="Calculus AB" w:value="Calculus AB"/>
                  <w:listItem w:displayText="Calculus BC" w:value="Calculus BC"/>
                  <w:listItem w:displayText="Chemistry" w:value="Chemistry"/>
                  <w:listItem w:displayText="Computer Science A" w:value="Computer Science A"/>
                  <w:listItem w:displayText="Computer Science AB" w:value="Computer Science AB"/>
                  <w:listItem w:displayText="Macroeconomics" w:value="Macroeconomics"/>
                  <w:listItem w:displayText="Microeconomics" w:value="Microeconomics"/>
                  <w:listItem w:displayText="English Language" w:value="English Language"/>
                  <w:listItem w:displayText="English Literature" w:value="English Literature"/>
                  <w:listItem w:displayText="Environmental Science" w:value="Environmental Science"/>
                  <w:listItem w:displayText="European History" w:value="European History"/>
                  <w:listItem w:displayText="French Language" w:value="French Language"/>
                  <w:listItem w:displayText="French LIterature" w:value="French LIterature"/>
                  <w:listItem w:displayText="German Language" w:value="German Language"/>
                  <w:listItem w:displayText="COMP Government and Politics" w:value="COMP Government and Politics"/>
                  <w:listItem w:displayText="US Government and Politics" w:value="US Government and Politics"/>
                  <w:listItem w:displayText="Human Geography" w:value="Human Geography"/>
                  <w:listItem w:displayText="Italian Language and Culture" w:value="Italian Language and Culture"/>
                  <w:listItem w:displayText="Latin LIterature" w:value="Latin LIterature"/>
                  <w:listItem w:displayText="Latin Vergil" w:value="Latin Vergil"/>
                  <w:listItem w:displayText="Music Theory" w:value="Music Theory"/>
                  <w:listItem w:displayText="Physics B" w:value="Physics B"/>
                  <w:listItem w:displayText="Physics C" w:value="Physics C"/>
                  <w:listItem w:displayText="Psychology" w:value="Psychology"/>
                  <w:listItem w:displayText="Spanish Language" w:value="Spanish Language"/>
                  <w:listItem w:displayText="Spanish Literature" w:value="Spanish Literature"/>
                  <w:listItem w:displayText="Statistics" w:value="Statistics"/>
                  <w:listItem w:displayText="Studio Art" w:value="Studio Art"/>
                  <w:listItem w:displayText="US History" w:value="US History"/>
                  <w:listItem w:displayText="World History" w:value="World History"/>
                </w:dropDownList>
              </w:sdtPr>
              <w:sdtEndPr/>
              <w:sdtContent>
                <w:r w:rsidR="00D27196"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6120" w:type="dxa"/>
            <w:gridSpan w:val="2"/>
            <w:shd w:val="clear" w:color="auto" w:fill="auto"/>
          </w:tcPr>
          <w:p w14:paraId="565E891C" w14:textId="2CEC67DF" w:rsidR="00110556" w:rsidRDefault="00110556" w:rsidP="004964C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Course Level Characteristics</w:t>
            </w:r>
            <w:r w:rsidR="00FD518B">
              <w:rPr>
                <w:rFonts w:ascii="Georgia" w:hAnsi="Georgia"/>
                <w:sz w:val="20"/>
                <w:szCs w:val="20"/>
              </w:rPr>
              <w:t xml:space="preserve">:    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912125068"/>
                <w:placeholder>
                  <w:docPart w:val="F182D893E14945F983FC05299242A787"/>
                </w:placeholder>
                <w:showingPlcHdr/>
                <w:dropDownList>
                  <w:listItem w:value="Choose an item."/>
                  <w:listItem w:displayText="AP, GEP - Advanced placement course" w:value="AP, GEP - Advanced placement course"/>
                  <w:listItem w:displayText="CTE - Dual Credit/Dual Enrollment Course" w:value="CTE - Dual Credit/Dual Enrollment Course"/>
                  <w:listItem w:displayText="CTE - General Course" w:value="CTE - General Course"/>
                  <w:listItem w:displayText="Cambridge - College-level course" w:value="Cambridge - College-level course"/>
                  <w:listItem w:displayText="Dual Enrollment - Academic Dual Enrollment/Dual Credit" w:value="Dual Enrollment - Academic Dual Enrollment/Dual Credit"/>
                  <w:listItem w:displayText="EL - English Learner Course" w:value="EL - English Learner Course"/>
                  <w:listItem w:displayText="GEP - Gifted and Talented Course" w:value="GEP - Gifted and Talented Course"/>
                  <w:listItem w:displayText="General Course" w:value="General Course"/>
                  <w:listItem w:displayText="IB - International Baccalaureate Course" w:value="IB - International Baccalaureate Course"/>
                  <w:listItem w:displayText="Remedial Course" w:value="Remedial Course"/>
                  <w:listItem w:displayText="SPED - Students with disabilities course" w:value="SPED - Students with disabilities course"/>
                  <w:listItem w:displayText="Other" w:value="Other"/>
                </w:dropDownList>
              </w:sdtPr>
              <w:sdtEndPr/>
              <w:sdtContent>
                <w:r w:rsidR="00093CB3"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14:paraId="6ACD8D98" w14:textId="77777777" w:rsidR="00231131" w:rsidRDefault="00231131" w:rsidP="00BA0F30">
      <w:pPr>
        <w:spacing w:after="0"/>
        <w:rPr>
          <w:sz w:val="10"/>
          <w:szCs w:val="10"/>
        </w:rPr>
      </w:pPr>
    </w:p>
    <w:p w14:paraId="35E503DB" w14:textId="77777777" w:rsidR="005306D4" w:rsidRDefault="005306D4" w:rsidP="00BA0F30">
      <w:pPr>
        <w:spacing w:after="0"/>
        <w:rPr>
          <w:sz w:val="10"/>
          <w:szCs w:val="10"/>
        </w:rPr>
      </w:pPr>
    </w:p>
    <w:p w14:paraId="611BEBBF" w14:textId="77777777" w:rsidR="005306D4" w:rsidRDefault="005306D4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5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485"/>
        <w:gridCol w:w="5130"/>
      </w:tblGrid>
      <w:tr w:rsidR="00983C3D" w:rsidRPr="00CC5CF2" w14:paraId="484588C8" w14:textId="77777777" w:rsidTr="00983C3D">
        <w:trPr>
          <w:trHeight w:val="220"/>
        </w:trPr>
        <w:tc>
          <w:tcPr>
            <w:tcW w:w="10615" w:type="dxa"/>
            <w:gridSpan w:val="2"/>
            <w:shd w:val="clear" w:color="auto" w:fill="2E74B5" w:themeFill="accent1" w:themeFillShade="BF"/>
            <w:vAlign w:val="bottom"/>
          </w:tcPr>
          <w:p w14:paraId="0F3390C5" w14:textId="70F9F521" w:rsidR="00983C3D" w:rsidRPr="00596407" w:rsidRDefault="000412A2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b/>
                <w:color w:val="FFFFFF" w:themeColor="background1"/>
              </w:rPr>
              <w:t>For CTE</w:t>
            </w:r>
            <w:r w:rsidR="007B4210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>
              <w:rPr>
                <w:rFonts w:ascii="Georgia" w:hAnsi="Georgia"/>
                <w:b/>
                <w:color w:val="FFFFFF" w:themeColor="background1"/>
              </w:rPr>
              <w:t xml:space="preserve">Courses ONLY </w:t>
            </w:r>
            <w:r w:rsidR="00983C3D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(Completed by </w:t>
            </w:r>
            <w:r w:rsidR="003E632B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District or MDE </w:t>
            </w:r>
            <w:r w:rsidR="00983C3D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Requestor)</w:t>
            </w:r>
          </w:p>
        </w:tc>
      </w:tr>
      <w:tr w:rsidR="000412A2" w:rsidRPr="00CC5CF2" w14:paraId="51DA31AC" w14:textId="77777777" w:rsidTr="00706197">
        <w:trPr>
          <w:trHeight w:val="220"/>
        </w:trPr>
        <w:tc>
          <w:tcPr>
            <w:tcW w:w="10615" w:type="dxa"/>
            <w:gridSpan w:val="2"/>
            <w:shd w:val="clear" w:color="auto" w:fill="FFFFFF" w:themeFill="background1"/>
            <w:vAlign w:val="bottom"/>
          </w:tcPr>
          <w:p w14:paraId="524F937E" w14:textId="604B6DB6" w:rsidR="000412A2" w:rsidRPr="00596407" w:rsidRDefault="000412A2" w:rsidP="005765C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96407">
              <w:rPr>
                <w:rFonts w:ascii="Georgia" w:hAnsi="Georgia"/>
                <w:sz w:val="20"/>
                <w:szCs w:val="20"/>
              </w:rPr>
              <w:t xml:space="preserve">Year Indicator: </w:t>
            </w:r>
            <w:r>
              <w:rPr>
                <w:rFonts w:ascii="Georgia" w:hAnsi="Georgia"/>
                <w:sz w:val="20"/>
                <w:szCs w:val="20"/>
              </w:rPr>
              <w:t xml:space="preserve">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0561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9640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96407">
              <w:rPr>
                <w:rFonts w:ascii="Georgia" w:hAnsi="Georgia"/>
                <w:sz w:val="20"/>
                <w:szCs w:val="20"/>
              </w:rPr>
              <w:t xml:space="preserve">  Not applied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8826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9640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96407">
              <w:rPr>
                <w:rFonts w:ascii="Georgia" w:hAnsi="Georgia"/>
                <w:sz w:val="20"/>
                <w:szCs w:val="20"/>
              </w:rPr>
              <w:t xml:space="preserve">  First year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94925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9640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96407">
              <w:rPr>
                <w:rFonts w:ascii="Georgia" w:hAnsi="Georgia"/>
                <w:sz w:val="20"/>
                <w:szCs w:val="20"/>
              </w:rPr>
              <w:t xml:space="preserve">  Second Year</w:t>
            </w:r>
          </w:p>
        </w:tc>
      </w:tr>
      <w:tr w:rsidR="00A526AA" w:rsidRPr="00CC5CF2" w14:paraId="45C0D50B" w14:textId="77777777" w:rsidTr="00720A23">
        <w:trPr>
          <w:trHeight w:val="144"/>
        </w:trPr>
        <w:tc>
          <w:tcPr>
            <w:tcW w:w="548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F13C72B" w14:textId="446ED552" w:rsidR="00A526AA" w:rsidRPr="00596407" w:rsidRDefault="0079319C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CTE </w:t>
            </w:r>
            <w:r w:rsidR="00A526AA" w:rsidRPr="00596407">
              <w:rPr>
                <w:rFonts w:ascii="Georgia" w:hAnsi="Georgia"/>
                <w:sz w:val="20"/>
                <w:szCs w:val="20"/>
              </w:rPr>
              <w:t xml:space="preserve">CIP </w:t>
            </w:r>
            <w:r w:rsidR="00B24179" w:rsidRPr="00596407">
              <w:rPr>
                <w:rFonts w:ascii="Georgia" w:hAnsi="Georgia"/>
                <w:sz w:val="20"/>
                <w:szCs w:val="20"/>
              </w:rPr>
              <w:t>Code</w:t>
            </w:r>
            <w:r w:rsidR="00340DB4">
              <w:rPr>
                <w:rFonts w:ascii="Georgia" w:hAnsi="Georgia"/>
                <w:sz w:val="20"/>
                <w:szCs w:val="20"/>
              </w:rPr>
              <w:t xml:space="preserve">: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984047869"/>
                <w:placeholder>
                  <w:docPart w:val="2E4645159B8D4459A30EC328AA09CE8C"/>
                </w:placeholder>
                <w:showingPlcHdr/>
                <w:dropDownList>
                  <w:listItem w:value="Choose an item."/>
                  <w:listItem w:displayText="Agricultural Animal Husbandry/Prod" w:value="Agricultural Animal Husbandry/Prod"/>
                  <w:listItem w:displayText="Agricultural Business/Agribusiness" w:value="Agricultural Business/Agribusiness"/>
                  <w:listItem w:displayText="Agricultural Business &amp; Mgmt. Gen" w:value="Agricultural Business &amp; Mgmt. Gen"/>
                  <w:listItem w:displayText="Agricultural Economics (AEST)" w:value="Agricultural Economics (AEST)"/>
                  <w:listItem w:displayText="Agricultural Environment (AEST)" w:value="Agricultural Environment (AEST)"/>
                  <w:listItem w:displayText="Agricultural Mechanization (AEST)" w:value="Agricultural Mechanization (AEST)"/>
                  <w:listItem w:displayText="Agricultural Mechanization Other" w:value="Agricultural Mechanization Other"/>
                  <w:listItem w:displayText="Agricultural Power Machinery Operat" w:value="Agricultural Power Machinery Operat"/>
                  <w:listItem w:displayText="Agricultural Production Workers" w:value="Agricultural Production Workers"/>
                  <w:listItem w:displayText="Agricultural Supplies Retail &amp; Wholesale" w:value="Agricultural Supplies Retail &amp; Wholesale"/>
                  <w:listItem w:displayText="Aquaculture Opertions &amp; Prod Mgmt." w:value="Aquaculture Opertions &amp; Prod Mgmt."/>
                  <w:listItem w:displayText="Assistant Director Adult Voc Ed." w:value="Assistant Director Adult Voc Ed."/>
                  <w:listItem w:displayText="Automotive Body Repair" w:value="Automotive Body Repair"/>
                  <w:listItem w:displayText="Automated Furniture Manufacturing" w:value="Automated Furniture Manufacturing"/>
                  <w:listItem w:displayText="Balancing Work and Family" w:value="Balancing Work and Family"/>
                  <w:listItem w:displayText="Basic Voc Business and Commerce" w:value="Basic Voc Business and Commerce"/>
                  <w:listItem w:displayText="Career Discovery" w:value="Career Discovery"/>
                  <w:listItem w:displayText="Computer Science and Engineering" w:value="Computer Science and Engineering"/>
                  <w:listItem w:displayText="Computer and Information Sciences" w:value="Computer and Information Sciences"/>
                  <w:listItem w:displayText="Computer DIscovery" w:value="Computer DIscovery"/>
                  <w:listItem w:displayText="Coordinator of Tech-Prep Programs" w:value="Coordinator of Tech-Prep Programs"/>
                  <w:listItem w:displayText="CTE Assist. Center Director" w:value="CTE Assist. Center Director"/>
                  <w:listItem w:displayText="CTE Assist. DIstrict Director" w:value="CTE Assist. DIstrict Director"/>
                  <w:listItem w:displayText="CTE District Director" w:value="CTE District Director"/>
                  <w:listItem w:displayText="CTE Guidance Counselor" w:value="CTE Guidance Counselor"/>
                  <w:listItem w:displayText="Digital Communication and Media" w:value="Digital Communication and Media"/>
                  <w:listItem w:displayText="Electrical &amp; Electronic &amp; Comm Tech" w:value="Electrical &amp; Electronic &amp; Comm Tech"/>
                  <w:listItem w:displayText="Farm &amp; Ranch Mgmt. General" w:value="Farm &amp; Ranch Mgmt. General"/>
                  <w:listItem w:displayText="Foods Products (Meats-Certificate)" w:value="Foods Products (Meats-Certificate)"/>
                  <w:listItem w:displayText="General Retailing Operations" w:value="General Retailing Operations"/>
                  <w:listItem w:displayText="Heating, Air Conditioning, Refriger" w:value="Heating, Air Conditioning, Refriger"/>
                  <w:listItem w:displayText="Horticulture Service Op &amp; Mgmt." w:value="Horticulture Service Op &amp; Mgmt."/>
                  <w:listItem w:displayText="Industrial Services Training Coord" w:value="Industrial Services Training Coord"/>
                  <w:listItem w:displayText="Information &amp; Comm. Tech I" w:value="Information &amp; Comm. Tech I"/>
                  <w:listItem w:displayText="Information &amp; Comm. Tech II" w:value="Information &amp; Comm. Tech II"/>
                  <w:listItem w:displayText="Lead Instructor" w:value="Lead Instructor"/>
                  <w:listItem w:displayText="Mechanical Engineering" w:value="Mechanical Engineering"/>
                  <w:listItem w:displayText="Student Services Coordinator" w:value="Student Services Coordinator"/>
                  <w:listItem w:displayText="Supervisor Health Programs" w:value="Supervisor Health Programs"/>
                  <w:listItem w:displayText="Technology Discovery" w:value="Technology Discovery"/>
                  <w:listItem w:displayText="Telecommunication" w:value="Telecommunication"/>
                  <w:listItem w:displayText="Turf Management" w:value="Turf Management"/>
                  <w:listItem w:displayText="Work-Based Learning" w:value="Work-Based Learning"/>
                  <w:listItem w:displayText="Landscaping Op &amp; Mgmt." w:value="Landscaping Op &amp; Mgmt."/>
                  <w:listItem w:displayText="Agricultural Science" w:value="Agricultural Science"/>
                  <w:listItem w:displayText="Agricultural Animals (AEST)" w:value="Agricultural Animals (AEST)"/>
                  <w:listItem w:displayText="Intro to Agricultural Science" w:value="Intro to Agricultural Science"/>
                  <w:listItem w:displayText="Concepts of Agriscience (AEST)" w:value="Concepts of Agriscience (AEST)"/>
                  <w:listItem w:displayText="Forest Harvesting &amp; Prod Tech" w:value="Forest Harvesting &amp; Prod Tech"/>
                  <w:listItem w:displayText="Watch &amp; Clock &amp; Jewerly Repairer" w:value="Watch &amp; Clock &amp; Jewerly Repairer"/>
                  <w:listItem w:displayText="Wood SCience &amp; Pulp/Paper Tech" w:value="Wood SCience &amp; Pulp/Paper Tech"/>
                  <w:listItem w:displayText="Vehicle Parts &amp; Access. Mktg. Op" w:value="Vehicle Parts &amp; Access. Mktg. Op"/>
                  <w:listItem w:displayText="Radio/Television Broadcasting Tech" w:value="Radio/Television Broadcasting Tech"/>
                  <w:listItem w:displayText="Electronic Comm. Production" w:value="Electronic Comm. Production"/>
                  <w:listItem w:displayText="Funeral Service &amp; Mortuary Science" w:value="Funeral Service &amp; Mortuary Science"/>
                  <w:listItem w:displayText="Barber/Hairstylist" w:value="Barber/Hairstylist"/>
                  <w:listItem w:displayText="Cosmetologist" w:value="Cosmetologist"/>
                  <w:listItem w:displayText="Teacher Assistant/Aide" w:value="Teacher Assistant/Aide"/>
                  <w:listItem w:displayText="Civil Technology" w:value="Civil Technology"/>
                  <w:listItem w:displayText="Architectural Engineering Tech" w:value="Architectural Engineering Tech"/>
                  <w:listItem w:displayText="Civil Engineering/Civil Technology" w:value="Civil Engineering/Civil Technology"/>
                  <w:listItem w:displayText="Computer Maintainence Tech" w:value="Computer Maintainence Tech"/>
                  <w:listItem w:displayText="Instrumentation Tech" w:value="Instrumentation Tech"/>
                  <w:listItem w:displayText="Robotics" w:value="Robotics"/>
                  <w:listItem w:displayText="Environment &amp; Pollution Control" w:value="Environment &amp; Pollution Control"/>
                  <w:listItem w:displayText="Industrial/Manufacturing Tech" w:value="Industrial/Manufacturing Tech"/>
                  <w:listItem w:displayText="Plastics Engineering Technology" w:value="Plastics Engineering Technology"/>
                  <w:listItem w:displayText="Technology Applications" w:value="Technology Applications"/>
                  <w:listItem w:displayText="Eng. Related Technology Other" w:value="Eng. Related Technology Other"/>
                  <w:listItem w:displayText="Gerontology" w:value="Gerontology"/>
                  <w:listItem w:displayText="Comp. Consumer &amp; Homemaking" w:value="Comp. Consumer &amp; Homemaking"/>
                  <w:listItem w:displayText="Family &amp; Consumer Services" w:value="Family &amp; Consumer Services"/>
                  <w:listItem w:displayText="Child Care &amp; Guidance Workers &amp; Mgr." w:value="Child Care &amp; Guidance Workers &amp; Mgr."/>
                  <w:listItem w:displayText="Clothing &amp; Apparel &amp; Textile Worker" w:value="Clothing &amp; Apparel &amp; Textile Worker"/>
                  <w:listItem w:displayText="Institutional Food Workers &amp; Admin." w:value="Institutional Food Workers &amp; Admin."/>
                  <w:listItem w:displayText="Elder Care Provider/Companion" w:value="Elder Care Provider/Companion"/>
                  <w:listItem w:displayText="Custodial/Caretake Services" w:value="Custodial/Caretake Services"/>
                  <w:listItem w:displayText="Paralegal/Legal Assistant" w:value="Paralegal/Legal Assistant"/>
                  <w:listItem w:displayText="Ravi Test Program" w:value="Ravi Test Program"/>
                  <w:listItem w:displayText="Mason &amp; Tile Setter" w:value="Mason &amp; Tile Setter"/>
                  <w:listItem w:displayText="Carpentry/Carpenter" w:value="Carpentry/Carpenter"/>
                  <w:listItem w:displayText="Electrical/Power Trans Installer" w:value="Electrical/Power Trans Installer"/>
                  <w:listItem w:displayText="Electrician" w:value="Electrician"/>
                  <w:listItem w:displayText="Building Trades General" w:value="Building Trades General"/>
                  <w:listItem w:displayText="Plumber &amp; Pipefitter" w:value="Plumber &amp; Pipefitter"/>
                  <w:listItem w:displayText="Comm. Systems Installer" w:value="Comm. Systems Installer"/>
                  <w:listItem w:displayText="Electronics (Secondary)" w:value="Electronics (Secondary)"/>
                  <w:listItem w:displayText="Heating &amp; Air Cond &amp; Refrig" w:value="Heating &amp; Air Cond &amp; Refrig"/>
                  <w:listItem w:displayText="Heaving Equip Maint &amp; Repair" w:value="Heaving Equip Maint &amp; Repair"/>
                  <w:listItem w:displayText="Industrial Maintenance Trades" w:value="Industrial Maintenance Trades"/>
                  <w:listItem w:displayText="Well Drilling Operations" w:value="Well Drilling Operations"/>
                  <w:listItem w:displayText="Stationary Energy Sources Installer" w:value="Stationary Energy Sources Installer"/>
                  <w:listItem w:displayText="Automative Mechanical Technology" w:value="Automative Mechanical Technology"/>
                </w:dropDownList>
              </w:sdtPr>
              <w:sdtEndPr/>
              <w:sdtContent>
                <w:r w:rsidR="00340DB4"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1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4CC896C" w14:textId="6670E075" w:rsidR="00A526AA" w:rsidRPr="00596407" w:rsidRDefault="00720A23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CTE Budget Code: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</w:p>
        </w:tc>
      </w:tr>
      <w:tr w:rsidR="00720A23" w:rsidRPr="00CC5CF2" w14:paraId="21F46E87" w14:textId="77777777" w:rsidTr="007A13E3">
        <w:trPr>
          <w:trHeight w:val="144"/>
        </w:trPr>
        <w:tc>
          <w:tcPr>
            <w:tcW w:w="548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11BD8A0" w14:textId="4195CD6D" w:rsidR="00720A23" w:rsidRPr="00596407" w:rsidRDefault="00720A23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96407">
              <w:rPr>
                <w:rFonts w:ascii="Georgia" w:hAnsi="Georgia"/>
                <w:sz w:val="20"/>
                <w:szCs w:val="20"/>
              </w:rPr>
              <w:t>Work-based Learning Opportunity Type</w:t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21824949"/>
                <w:placeholder>
                  <w:docPart w:val="C4D55DA3506D461CA6D6CF7D0966667C"/>
                </w:placeholder>
                <w:showingPlcHdr/>
                <w:dropDownList>
                  <w:listItem w:value="Choose an item."/>
                  <w:listItem w:displayText="Apprenticeship" w:value="Apprenticeship"/>
                  <w:listItem w:displayText="Clinical work experience" w:value="Clinical work experience"/>
                  <w:listItem w:displayText="Cooperative education" w:value="Cooperative education"/>
                  <w:listItem w:displayText="Job shadowing" w:value="Job shadowing"/>
                  <w:listItem w:displayText="Mentorship" w:value="Mentorship"/>
                  <w:listItem w:displayText="Non-Paid Internship" w:value="Non-Paid Internship"/>
                  <w:listItem w:displayText="On-the-Job" w:value="On-the-Job"/>
                  <w:listItem w:displayText="Paid internship" w:value="Paid internship"/>
                  <w:listItem w:displayText="Service learning" w:value="Service learning"/>
                  <w:listItem w:displayText="Supervised agricultural experience" w:value="Supervised agricultural experience"/>
                  <w:listItem w:displayText="Unpaid internship" w:value="Unpaid internship"/>
                  <w:listItem w:displayText="Other" w:value="Other"/>
                </w:dropDownList>
              </w:sdtPr>
              <w:sdtContent>
                <w:r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1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4523CD4" w14:textId="347DBBD8" w:rsidR="00720A23" w:rsidRPr="00596407" w:rsidRDefault="00720A23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CTE </w:t>
            </w:r>
            <w:r w:rsidRPr="00596407">
              <w:rPr>
                <w:rFonts w:ascii="Georgia" w:hAnsi="Georgia"/>
                <w:sz w:val="20"/>
                <w:szCs w:val="20"/>
              </w:rPr>
              <w:t>Career Cluster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43242871"/>
                <w:placeholder>
                  <w:docPart w:val="C3A8FB3B23C2497F9E404F8CA802BB11"/>
                </w:placeholder>
                <w:showingPlcHdr/>
                <w:dropDownList>
                  <w:listItem w:value="Choose an item."/>
                  <w:listItem w:displayText="Agriculture, Food &amp; Natural Resources" w:value="Agriculture, Food &amp; Natural Resources"/>
                  <w:listItem w:displayText="Architecture &amp; Construction" w:value="Architecture &amp; Construction"/>
                  <w:listItem w:displayText="Arts, A/V Technology &amp; Communications" w:value="Arts, A/V Technology &amp; Communications"/>
                  <w:listItem w:displayText="Business Management &amp; Administration" w:value="Business Management &amp; Administration"/>
                  <w:listItem w:displayText="Education &amp; Training" w:value="Education &amp; Training"/>
                  <w:listItem w:displayText="Finances" w:value="Finances"/>
                  <w:listItem w:displayText="Government &amp; Public Administration" w:value="Government &amp; Public Administration"/>
                  <w:listItem w:displayText="Health Science" w:value="Health Science"/>
                  <w:listItem w:displayText="Hospitality &amp; Tourism" w:value="Hospitality &amp; Tourism"/>
                  <w:listItem w:displayText="Human Services" w:value="Human Services"/>
                  <w:listItem w:displayText="Information Technology" w:value="Information Technology"/>
                  <w:listItem w:displayText="Law, Public Safety, Corrections &amp; Security" w:value="Law, Public Safety, Corrections &amp; Security"/>
                  <w:listItem w:displayText="Manufacturing" w:value="Manufacturing"/>
                  <w:listItem w:displayText="Science, Technology, Engineering &amp; Mathematics" w:value="Science, Technology, Engineering &amp; Mathematics"/>
                  <w:listItem w:displayText="Transportation, Distribution &amp; Logistics" w:value="Transportation, Distribution &amp; Logistics"/>
                </w:dropDownList>
              </w:sdtPr>
              <w:sdtContent>
                <w:r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20A23" w:rsidRPr="00CC5CF2" w14:paraId="4586E192" w14:textId="77777777" w:rsidTr="0030093D">
        <w:trPr>
          <w:trHeight w:val="144"/>
        </w:trPr>
        <w:tc>
          <w:tcPr>
            <w:tcW w:w="10615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6B8AC3D0" w14:textId="45B5348A" w:rsidR="00720A23" w:rsidRPr="00596407" w:rsidRDefault="00720A23" w:rsidP="009164F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96407">
              <w:rPr>
                <w:rFonts w:ascii="Georgia" w:hAnsi="Georgia"/>
                <w:sz w:val="20"/>
                <w:szCs w:val="20"/>
              </w:rPr>
              <w:t>Course Certification Description</w:t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>
              <w:rPr>
                <w:rFonts w:ascii="Georgia" w:hAnsi="Georgia"/>
                <w:sz w:val="20"/>
                <w:szCs w:val="20"/>
              </w:rPr>
              <w:t xml:space="preserve">  </w:t>
            </w:r>
          </w:p>
        </w:tc>
      </w:tr>
    </w:tbl>
    <w:p w14:paraId="11D8F263" w14:textId="77777777" w:rsidR="00231131" w:rsidRDefault="00231131" w:rsidP="00BA0F30">
      <w:pPr>
        <w:spacing w:after="0"/>
        <w:rPr>
          <w:sz w:val="10"/>
          <w:szCs w:val="10"/>
        </w:rPr>
      </w:pPr>
    </w:p>
    <w:p w14:paraId="47A25A25" w14:textId="77777777" w:rsidR="00231131" w:rsidRDefault="00231131" w:rsidP="00BA0F30">
      <w:pPr>
        <w:spacing w:after="0"/>
        <w:rPr>
          <w:sz w:val="10"/>
          <w:szCs w:val="10"/>
        </w:rPr>
      </w:pPr>
    </w:p>
    <w:p w14:paraId="655FD594" w14:textId="77777777" w:rsidR="007A5BAE" w:rsidRDefault="007A5BAE" w:rsidP="00BA0F30">
      <w:pPr>
        <w:spacing w:after="0"/>
        <w:rPr>
          <w:sz w:val="10"/>
          <w:szCs w:val="10"/>
        </w:rPr>
      </w:pPr>
    </w:p>
    <w:p w14:paraId="39F6CD6D" w14:textId="4C339362" w:rsidR="007872E3" w:rsidRDefault="007872E3" w:rsidP="00BA0F30">
      <w:pPr>
        <w:spacing w:after="0"/>
        <w:rPr>
          <w:sz w:val="10"/>
          <w:szCs w:val="10"/>
        </w:rPr>
      </w:pPr>
    </w:p>
    <w:p w14:paraId="71A9E6B2" w14:textId="1E04418A" w:rsidR="007872E3" w:rsidRDefault="007872E3" w:rsidP="00BA0F30">
      <w:pPr>
        <w:spacing w:after="0"/>
        <w:rPr>
          <w:sz w:val="10"/>
          <w:szCs w:val="10"/>
        </w:rPr>
      </w:pPr>
    </w:p>
    <w:p w14:paraId="659EADB6" w14:textId="3BBD7A1A" w:rsidR="00C41880" w:rsidRDefault="00C41880" w:rsidP="00BA0F30">
      <w:pPr>
        <w:spacing w:after="0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43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612"/>
      </w:tblGrid>
      <w:tr w:rsidR="00720A23" w:rsidRPr="00CC5CF2" w14:paraId="3D91CBC8" w14:textId="77777777" w:rsidTr="00720A23">
        <w:trPr>
          <w:trHeight w:val="191"/>
        </w:trPr>
        <w:tc>
          <w:tcPr>
            <w:tcW w:w="10612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2518A57F" w14:textId="77777777" w:rsidR="00720A23" w:rsidRPr="00CC5CF2" w:rsidRDefault="00720A23" w:rsidP="00720A23">
            <w:pPr>
              <w:spacing w:after="0" w:line="240" w:lineRule="auto"/>
              <w:rPr>
                <w:b/>
                <w:color w:val="FFFFFF" w:themeColor="background1"/>
              </w:rPr>
            </w:pPr>
            <w:r w:rsidRPr="00CC5CF2">
              <w:rPr>
                <w:b/>
                <w:color w:val="FFFFFF" w:themeColor="background1"/>
              </w:rPr>
              <w:t xml:space="preserve">REQUEST RATIONALE: (Completed by </w:t>
            </w:r>
            <w:r>
              <w:rPr>
                <w:b/>
                <w:color w:val="FFFFFF" w:themeColor="background1"/>
              </w:rPr>
              <w:t xml:space="preserve">District or MDE </w:t>
            </w:r>
            <w:r w:rsidRPr="00CC5CF2">
              <w:rPr>
                <w:b/>
                <w:color w:val="FFFFFF" w:themeColor="background1"/>
              </w:rPr>
              <w:t>Requestor)</w:t>
            </w:r>
          </w:p>
        </w:tc>
      </w:tr>
      <w:tr w:rsidR="00720A23" w:rsidRPr="00CC5CF2" w14:paraId="4FE4C0C9" w14:textId="77777777" w:rsidTr="00720A23">
        <w:trPr>
          <w:trHeight w:val="1133"/>
        </w:trPr>
        <w:tc>
          <w:tcPr>
            <w:tcW w:w="10612" w:type="dxa"/>
            <w:tcBorders>
              <w:top w:val="single" w:sz="24" w:space="0" w:color="FFFFFF"/>
              <w:left w:val="single" w:sz="4" w:space="0" w:color="auto"/>
              <w:right w:val="single" w:sz="4" w:space="0" w:color="auto"/>
            </w:tcBorders>
          </w:tcPr>
          <w:p w14:paraId="1D439EE9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18"/>
                <w:szCs w:val="18"/>
              </w:rPr>
              <w:t>Please provide justification for offering this course(s) including curriculum.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Pr="00A33CDA">
              <w:rPr>
                <w:rFonts w:ascii="Georgia" w:hAnsi="Georgia"/>
                <w:sz w:val="14"/>
                <w:szCs w:val="14"/>
              </w:rPr>
              <w:t>(</w:t>
            </w:r>
            <w:r>
              <w:rPr>
                <w:rFonts w:ascii="Georgia" w:hAnsi="Georgia"/>
                <w:sz w:val="14"/>
                <w:szCs w:val="14"/>
              </w:rPr>
              <w:t>Attach</w:t>
            </w:r>
            <w:r w:rsidRPr="00A33CDA">
              <w:rPr>
                <w:rFonts w:ascii="Georgia" w:hAnsi="Georgia"/>
                <w:sz w:val="14"/>
                <w:szCs w:val="14"/>
              </w:rPr>
              <w:t xml:space="preserve"> extra sheets if the field is not large enough for your rationale</w:t>
            </w:r>
            <w:r>
              <w:rPr>
                <w:rFonts w:ascii="Georgia" w:hAnsi="Georgia"/>
                <w:sz w:val="14"/>
                <w:szCs w:val="14"/>
              </w:rPr>
              <w:t>.</w:t>
            </w:r>
            <w:r w:rsidRPr="00A33CDA">
              <w:rPr>
                <w:rFonts w:ascii="Georgia" w:hAnsi="Georgia"/>
                <w:sz w:val="14"/>
                <w:szCs w:val="14"/>
              </w:rPr>
              <w:t>)</w:t>
            </w:r>
            <w:r w:rsidRPr="00CC5CF2">
              <w:rPr>
                <w:rFonts w:ascii="Georgia" w:hAnsi="Georgia"/>
                <w:sz w:val="20"/>
                <w:szCs w:val="20"/>
              </w:rPr>
              <w:br/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46340FA9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6499704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60335F60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2DDEC76F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695B3D5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4820C94C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2CD73710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7681B1B" w14:textId="77777777" w:rsidR="00720A23" w:rsidRPr="00CC5CF2" w:rsidRDefault="00720A23" w:rsidP="00720A2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6F01F9E7" w14:textId="39DD178B" w:rsidR="00664EC2" w:rsidRDefault="00664EC2" w:rsidP="00BA0F30">
      <w:pPr>
        <w:spacing w:after="0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Spec="inside"/>
        <w:tblW w:w="10615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615"/>
        <w:gridCol w:w="1260"/>
        <w:gridCol w:w="2160"/>
        <w:gridCol w:w="1710"/>
        <w:gridCol w:w="3870"/>
      </w:tblGrid>
      <w:tr w:rsidR="00664EC2" w:rsidRPr="00CC5CF2" w14:paraId="1FDE194D" w14:textId="77777777" w:rsidTr="00664EC2">
        <w:trPr>
          <w:trHeight w:val="273"/>
        </w:trPr>
        <w:tc>
          <w:tcPr>
            <w:tcW w:w="10615" w:type="dxa"/>
            <w:gridSpan w:val="5"/>
            <w:shd w:val="clear" w:color="auto" w:fill="BDD6EE" w:themeFill="accent1" w:themeFillTint="66"/>
            <w:vAlign w:val="bottom"/>
          </w:tcPr>
          <w:p w14:paraId="47659A52" w14:textId="771B7935" w:rsidR="00664EC2" w:rsidRPr="00CC5CF2" w:rsidRDefault="00664EC2" w:rsidP="00664EC2">
            <w:pPr>
              <w:spacing w:after="0" w:line="240" w:lineRule="auto"/>
              <w:jc w:val="center"/>
              <w:rPr>
                <w:rFonts w:ascii="Georgia" w:hAnsi="Georgia"/>
              </w:rPr>
            </w:pPr>
            <w:r w:rsidRPr="00CC5CF2">
              <w:rPr>
                <w:rFonts w:ascii="Georgia" w:hAnsi="Georgia"/>
                <w:b/>
              </w:rPr>
              <w:t xml:space="preserve">MDE Office Use Only </w:t>
            </w:r>
          </w:p>
        </w:tc>
      </w:tr>
      <w:tr w:rsidR="005306D4" w:rsidRPr="00CC5CF2" w14:paraId="60C0F738" w14:textId="77777777" w:rsidTr="005306D4">
        <w:trPr>
          <w:trHeight w:val="522"/>
        </w:trPr>
        <w:tc>
          <w:tcPr>
            <w:tcW w:w="5035" w:type="dxa"/>
            <w:gridSpan w:val="3"/>
            <w:vMerge w:val="restart"/>
            <w:shd w:val="clear" w:color="auto" w:fill="FFFFFF" w:themeFill="background1"/>
          </w:tcPr>
          <w:p w14:paraId="1A896A5B" w14:textId="77777777" w:rsidR="005306D4" w:rsidRDefault="005306D4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Course Department Name:</w:t>
            </w:r>
          </w:p>
          <w:p w14:paraId="3E267437" w14:textId="77777777" w:rsidR="005306D4" w:rsidRDefault="005306D4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16759CB3" w14:textId="4D6B4C1A" w:rsidR="005306D4" w:rsidRPr="00CC5CF2" w:rsidRDefault="004B0ED9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2136168101"/>
                <w:placeholder>
                  <w:docPart w:val="765621CBA73D401E9ABBE8B31AA661FE"/>
                </w:placeholder>
                <w:showingPlcHdr/>
                <w:dropDownList>
                  <w:listItem w:value="Choose an item."/>
                  <w:listItem w:displayText="CTE" w:value="CTE"/>
                  <w:listItem w:displayText="Compulsory and Drop Out Prevention" w:value="Compulsory and Drop Out Prevention"/>
                  <w:listItem w:displayText="Elementary" w:value="Elementary"/>
                  <w:listItem w:displayText="Safe and Orderly" w:value="Safe and Orderly"/>
                  <w:listItem w:displayText="Secondary" w:value="Secondary"/>
                  <w:listItem w:displayText="Sec - MS School of the Arts" w:value="Sec - MS School of the Arts"/>
                  <w:listItem w:displayText="Sec - MS School of Math &amp; Science" w:value="Sec - MS School of Math &amp; Science"/>
                  <w:listItem w:displayText="SPED" w:value="SPED"/>
                </w:dropDownList>
              </w:sdtPr>
              <w:sdtEndPr/>
              <w:sdtContent>
                <w:r w:rsidR="005306D4"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580" w:type="dxa"/>
            <w:gridSpan w:val="2"/>
            <w:shd w:val="clear" w:color="auto" w:fill="FFFFFF" w:themeFill="background1"/>
            <w:vAlign w:val="bottom"/>
          </w:tcPr>
          <w:p w14:paraId="77B7C9AD" w14:textId="0575E241" w:rsidR="005306D4" w:rsidRPr="00CC5CF2" w:rsidRDefault="005306D4" w:rsidP="00FF429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MAEP Selectable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5449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72244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</w:tr>
      <w:tr w:rsidR="005306D4" w:rsidRPr="00CC5CF2" w14:paraId="040BFF04" w14:textId="77777777" w:rsidTr="005306D4">
        <w:trPr>
          <w:trHeight w:val="360"/>
        </w:trPr>
        <w:tc>
          <w:tcPr>
            <w:tcW w:w="5035" w:type="dxa"/>
            <w:gridSpan w:val="3"/>
            <w:vMerge/>
            <w:shd w:val="clear" w:color="auto" w:fill="FFFFFF" w:themeFill="background1"/>
          </w:tcPr>
          <w:p w14:paraId="2C16B991" w14:textId="77777777" w:rsidR="005306D4" w:rsidRDefault="005306D4" w:rsidP="00695916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5580" w:type="dxa"/>
            <w:gridSpan w:val="2"/>
            <w:shd w:val="clear" w:color="auto" w:fill="FFFFFF" w:themeFill="background1"/>
            <w:vAlign w:val="bottom"/>
          </w:tcPr>
          <w:p w14:paraId="7ED9C949" w14:textId="59E8806C" w:rsidR="005306D4" w:rsidRPr="00CC5CF2" w:rsidRDefault="005306D4" w:rsidP="00FF429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Core Subject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22148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9875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</w:tr>
      <w:tr w:rsidR="005306D4" w:rsidRPr="00CC5CF2" w14:paraId="7A5B0124" w14:textId="77777777" w:rsidTr="005306D4">
        <w:trPr>
          <w:trHeight w:val="946"/>
        </w:trPr>
        <w:tc>
          <w:tcPr>
            <w:tcW w:w="5035" w:type="dxa"/>
            <w:gridSpan w:val="3"/>
            <w:shd w:val="clear" w:color="auto" w:fill="FFFFFF" w:themeFill="background1"/>
            <w:vAlign w:val="bottom"/>
          </w:tcPr>
          <w:p w14:paraId="402170A3" w14:textId="77777777" w:rsidR="005306D4" w:rsidRDefault="005306D4" w:rsidP="00F324F1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306D4">
              <w:rPr>
                <w:rFonts w:ascii="Georgia" w:hAnsi="Georgia"/>
                <w:sz w:val="20"/>
                <w:szCs w:val="20"/>
              </w:rPr>
              <w:t xml:space="preserve">Course Begin Date:  </w:t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306D4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306D4">
              <w:rPr>
                <w:rFonts w:ascii="Georgia" w:hAnsi="Georgia"/>
                <w:sz w:val="20"/>
                <w:szCs w:val="20"/>
              </w:rPr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7CA2E116" w14:textId="77777777" w:rsidR="005306D4" w:rsidRPr="005306D4" w:rsidRDefault="005306D4" w:rsidP="00F324F1">
            <w:pPr>
              <w:spacing w:after="0"/>
              <w:rPr>
                <w:rFonts w:ascii="Georgia" w:hAnsi="Georgia"/>
                <w:sz w:val="20"/>
                <w:szCs w:val="20"/>
              </w:rPr>
            </w:pPr>
          </w:p>
          <w:p w14:paraId="72690918" w14:textId="5636AFA2" w:rsidR="005306D4" w:rsidRPr="005306D4" w:rsidRDefault="005306D4" w:rsidP="00B935C1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306D4">
              <w:rPr>
                <w:rFonts w:ascii="Georgia" w:hAnsi="Georgia"/>
                <w:sz w:val="20"/>
                <w:szCs w:val="20"/>
              </w:rPr>
              <w:t xml:space="preserve">Course End Date:  </w:t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306D4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306D4">
              <w:rPr>
                <w:rFonts w:ascii="Georgia" w:hAnsi="Georgia"/>
                <w:sz w:val="20"/>
                <w:szCs w:val="20"/>
              </w:rPr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306D4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5306D4">
              <w:rPr>
                <w:rFonts w:ascii="Georgia" w:hAnsi="Georgia"/>
                <w:sz w:val="20"/>
                <w:szCs w:val="20"/>
              </w:rPr>
              <w:br/>
            </w:r>
            <w:r w:rsidRPr="005306D4">
              <w:rPr>
                <w:rFonts w:ascii="Georgia" w:hAnsi="Georgia"/>
                <w:sz w:val="16"/>
                <w:szCs w:val="16"/>
              </w:rPr>
              <w:t xml:space="preserve">(If </w:t>
            </w:r>
            <w:r>
              <w:rPr>
                <w:rFonts w:ascii="Georgia" w:hAnsi="Georgia"/>
                <w:sz w:val="16"/>
                <w:szCs w:val="16"/>
              </w:rPr>
              <w:t xml:space="preserve">a </w:t>
            </w:r>
            <w:r w:rsidRPr="005306D4">
              <w:rPr>
                <w:rFonts w:ascii="Georgia" w:hAnsi="Georgia"/>
                <w:sz w:val="16"/>
                <w:szCs w:val="16"/>
              </w:rPr>
              <w:t>Deactivating Code)</w:t>
            </w:r>
          </w:p>
        </w:tc>
        <w:tc>
          <w:tcPr>
            <w:tcW w:w="5580" w:type="dxa"/>
            <w:gridSpan w:val="2"/>
            <w:shd w:val="clear" w:color="auto" w:fill="FFFFFF" w:themeFill="background1"/>
            <w:vAlign w:val="bottom"/>
          </w:tcPr>
          <w:p w14:paraId="15884373" w14:textId="77777777" w:rsidR="005306D4" w:rsidRDefault="005306D4" w:rsidP="005306D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Minimum minutes taught per class</w:t>
            </w:r>
            <w:r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>
              <w:rPr>
                <w:rFonts w:ascii="Georgia" w:hAnsi="Georgia"/>
                <w:sz w:val="20"/>
                <w:szCs w:val="20"/>
              </w:rPr>
              <w:t xml:space="preserve">    </w:t>
            </w:r>
          </w:p>
          <w:p w14:paraId="490EB177" w14:textId="6227377B" w:rsidR="005306D4" w:rsidRDefault="005306D4" w:rsidP="005306D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 </w:t>
            </w:r>
          </w:p>
          <w:p w14:paraId="428EC652" w14:textId="53BB0775" w:rsidR="005306D4" w:rsidRDefault="005306D4" w:rsidP="00C4315D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Recommended Class Load: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562FD9" w:rsidRPr="00CC5CF2" w14:paraId="51B3BC89" w14:textId="77777777" w:rsidTr="005306D4">
        <w:trPr>
          <w:trHeight w:val="273"/>
        </w:trPr>
        <w:tc>
          <w:tcPr>
            <w:tcW w:w="5035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6D7BE36" w14:textId="77777777" w:rsidR="00562FD9" w:rsidRPr="005306D4" w:rsidRDefault="00562FD9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306D4">
              <w:rPr>
                <w:rFonts w:ascii="Georgia" w:hAnsi="Georgia"/>
                <w:sz w:val="20"/>
                <w:szCs w:val="20"/>
              </w:rPr>
              <w:t xml:space="preserve">Certificate Required: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59123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06D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306D4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58617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06D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306D4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  <w:tc>
          <w:tcPr>
            <w:tcW w:w="558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5D90578" w14:textId="5E2F4BA3" w:rsidR="00562FD9" w:rsidRPr="00CC5CF2" w:rsidRDefault="00562FD9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Specific Endorsements:</w:t>
            </w:r>
            <w:r w:rsidR="00B30142">
              <w:rPr>
                <w:rFonts w:ascii="Georgia" w:hAnsi="Georgia"/>
                <w:sz w:val="20"/>
                <w:szCs w:val="20"/>
              </w:rPr>
              <w:t xml:space="preserve">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5306D4"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5306D4" w:rsidRPr="00CC5CF2">
              <w:rPr>
                <w:rFonts w:ascii="Georgia" w:hAnsi="Georgia"/>
                <w:sz w:val="20"/>
                <w:szCs w:val="20"/>
              </w:rPr>
            </w:r>
            <w:r w:rsidR="005306D4"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5306D4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5306D4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5306D4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5306D4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5306D4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5306D4"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664EC2" w:rsidRPr="00CC5CF2" w14:paraId="5E32A664" w14:textId="77777777" w:rsidTr="00D80C43">
        <w:trPr>
          <w:trHeight w:val="672"/>
        </w:trPr>
        <w:tc>
          <w:tcPr>
            <w:tcW w:w="161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239F95" w14:textId="065E0636" w:rsidR="00664EC2" w:rsidRPr="00CC5CF2" w:rsidRDefault="00664EC2" w:rsidP="00664EC2">
            <w:pPr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Funding Code</w:t>
            </w:r>
            <w:r w:rsidR="00D80C43">
              <w:rPr>
                <w:rFonts w:ascii="Georgia" w:hAnsi="Georgia"/>
                <w:sz w:val="20"/>
                <w:szCs w:val="20"/>
              </w:rPr>
              <w:t>s</w:t>
            </w:r>
            <w:r w:rsidRPr="00CC5CF2">
              <w:rPr>
                <w:rFonts w:ascii="Georgia" w:hAnsi="Georgia"/>
                <w:sz w:val="20"/>
                <w:szCs w:val="20"/>
              </w:rPr>
              <w:t>:</w:t>
            </w:r>
          </w:p>
        </w:tc>
        <w:tc>
          <w:tcPr>
            <w:tcW w:w="9000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2CAE062D" w14:textId="44788663" w:rsidR="00664EC2" w:rsidRPr="00CC5CF2" w:rsidRDefault="004B0ED9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34368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No Specific Funds (0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2714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 (1)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40387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 CTE (2)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9197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II (3)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88887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I (4)   </w:t>
            </w:r>
          </w:p>
          <w:p w14:paraId="5825E473" w14:textId="77777777" w:rsidR="000412A2" w:rsidRDefault="004B0ED9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28849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2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SPED (5)           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4794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Gifted (6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1811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 Title IV (7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8442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ESSER (8)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90420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Other (9)     </w:t>
            </w:r>
          </w:p>
          <w:p w14:paraId="2B2FA751" w14:textId="40B9F202" w:rsidR="00664EC2" w:rsidRPr="00CC5CF2" w:rsidRDefault="004B0ED9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79618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2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12A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0412A2">
              <w:rPr>
                <w:rFonts w:ascii="Georgia" w:hAnsi="Georgia"/>
                <w:sz w:val="20"/>
                <w:szCs w:val="20"/>
              </w:rPr>
              <w:t>MAEP Selectable (99)</w:t>
            </w:r>
            <w:r w:rsidR="000412A2" w:rsidRPr="00CC5CF2">
              <w:rPr>
                <w:rFonts w:ascii="Georgia" w:hAnsi="Georgia"/>
                <w:sz w:val="20"/>
                <w:szCs w:val="20"/>
              </w:rPr>
              <w:t xml:space="preserve">                    </w:t>
            </w:r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      </w:t>
            </w:r>
          </w:p>
        </w:tc>
      </w:tr>
      <w:tr w:rsidR="005306D4" w:rsidRPr="00CC5CF2" w14:paraId="4E37CFDC" w14:textId="77777777" w:rsidTr="00284D8D">
        <w:trPr>
          <w:trHeight w:val="1102"/>
        </w:trPr>
        <w:tc>
          <w:tcPr>
            <w:tcW w:w="10615" w:type="dxa"/>
            <w:gridSpan w:val="5"/>
            <w:shd w:val="clear" w:color="auto" w:fill="FFFFFF" w:themeFill="background1"/>
          </w:tcPr>
          <w:p w14:paraId="54495323" w14:textId="77777777" w:rsidR="005306D4" w:rsidRDefault="005306D4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SCED Course Level: </w:t>
            </w:r>
          </w:p>
          <w:p w14:paraId="1C074028" w14:textId="77777777" w:rsidR="005306D4" w:rsidRDefault="005306D4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D34FB39" w14:textId="47C74502" w:rsidR="005306D4" w:rsidRDefault="004B0ED9" w:rsidP="002A543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92490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Basic / remedial / intervention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283152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Enriched / Advanced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9291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General / Regular                            </w:t>
            </w:r>
          </w:p>
          <w:p w14:paraId="4BB086FF" w14:textId="7E91BE5E" w:rsidR="005306D4" w:rsidRPr="00164A37" w:rsidRDefault="004B0ED9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6459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Honors                                       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62007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College                      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0215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6D4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06D4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5306D4">
              <w:rPr>
                <w:rFonts w:ascii="Georgia" w:hAnsi="Georgia"/>
                <w:sz w:val="20"/>
                <w:szCs w:val="20"/>
              </w:rPr>
              <w:t xml:space="preserve">No specified rigor level                            </w:t>
            </w:r>
          </w:p>
        </w:tc>
      </w:tr>
      <w:tr w:rsidR="005306D4" w:rsidRPr="00CC5CF2" w14:paraId="06C9762B" w14:textId="77777777" w:rsidTr="008A2A65">
        <w:trPr>
          <w:trHeight w:val="229"/>
        </w:trPr>
        <w:tc>
          <w:tcPr>
            <w:tcW w:w="2875" w:type="dxa"/>
            <w:gridSpan w:val="2"/>
            <w:shd w:val="clear" w:color="auto" w:fill="FFFFFF" w:themeFill="background1"/>
          </w:tcPr>
          <w:p w14:paraId="04C1B096" w14:textId="77777777" w:rsidR="005306D4" w:rsidRDefault="005306D4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SCED Course Subject Area: </w:t>
            </w:r>
          </w:p>
          <w:p w14:paraId="38C79A7E" w14:textId="77777777" w:rsidR="005306D4" w:rsidRDefault="005306D4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4C8F8A1C" w14:textId="5C7EAEF6" w:rsidR="005306D4" w:rsidRDefault="004B0ED9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450358241"/>
                <w:placeholder>
                  <w:docPart w:val="B3DE4316BC924E249BF68A7553E24E02"/>
                </w:placeholder>
                <w:showingPlcHdr/>
                <w:dropDownList>
                  <w:listItem w:value="Choose an item."/>
                  <w:listItem w:displayText="1 English Language and Literature" w:value="1 English Language and Literature"/>
                  <w:listItem w:displayText="2 Mathematics" w:value="2 Mathematics"/>
                  <w:listItem w:displayText="3 Life and Physical Sciences" w:value="3 Life and Physical Sciences"/>
                  <w:listItem w:displayText="4 Social Sciences and History" w:value="4 Social Sciences and History"/>
                  <w:listItem w:displayText="5 Visual and Performing Arts" w:value="5 Visual and Performing Arts"/>
                  <w:listItem w:displayText="6 Religion Education and Theology" w:value="6 Religion Education and Theology"/>
                  <w:listItem w:displayText="7 Pysical, Healthy, and Safety Education" w:value="7 Pysical, Healthy, and Safety Education"/>
                  <w:listItem w:displayText="8 Military Science" w:value="8 Military Science"/>
                  <w:listItem w:displayText="9 Information Technology" w:value="9 Information Technology"/>
                  <w:listItem w:displayText="10 Communication and Audio/Visual Technology" w:value="10 Communication and Audio/Visual Technology"/>
                  <w:listItem w:displayText="11 Business Marketing" w:value="11 Business Marketing"/>
                  <w:listItem w:displayText="12 Manufacturing" w:value="12 Manufacturing"/>
                  <w:listItem w:displayText="13 Health Care Sciences" w:value="13 Health Care Sciences"/>
                  <w:listItem w:displayText="14 Public, Protective, and Goverment Service" w:value="14 Public, Protective, and Goverment Service"/>
                  <w:listItem w:displayText="15 Hospitality and Tourism" w:value="15 Hospitality and Tourism"/>
                  <w:listItem w:displayText="16 Architecture and Construction" w:value="16 Architecture and Construction"/>
                  <w:listItem w:displayText="17 Agriculture, Food, and Natural Resources" w:value="17 Agriculture, Food, and Natural Resources"/>
                  <w:listItem w:displayText="18 Human Services" w:value="18 Human Services"/>
                  <w:listItem w:displayText="19 Transportation, Distribution and Logistics" w:value="19 Transportation, Distribution and Logistics"/>
                  <w:listItem w:displayText="20 Engineering and Technology" w:value="20 Engineering and Technology"/>
                  <w:listItem w:displayText="21 Miscellaneous" w:value="21 Miscellaneous"/>
                  <w:listItem w:displayText="22 Non-Subject-Specific" w:value="22 Non-Subject-Specific"/>
                  <w:listItem w:displayText="23 World Languages" w:value="23 World Languages"/>
                </w:dropDownList>
              </w:sdtPr>
              <w:sdtEndPr/>
              <w:sdtContent>
                <w:r w:rsidR="005306D4" w:rsidRPr="00C7361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870" w:type="dxa"/>
            <w:gridSpan w:val="2"/>
            <w:tcBorders>
              <w:top w:val="nil"/>
            </w:tcBorders>
            <w:shd w:val="clear" w:color="auto" w:fill="FFFFFF" w:themeFill="background1"/>
          </w:tcPr>
          <w:p w14:paraId="3EDD8AE2" w14:textId="77777777" w:rsidR="005306D4" w:rsidRDefault="005306D4" w:rsidP="005E142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E142F">
              <w:rPr>
                <w:rFonts w:ascii="Georgia" w:hAnsi="Georgia"/>
                <w:sz w:val="20"/>
                <w:szCs w:val="20"/>
              </w:rPr>
              <w:t>SCED Grade Span: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2C915BE6" w14:textId="77777777" w:rsidR="005306D4" w:rsidRDefault="005306D4" w:rsidP="005E142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6EAD39EB" w14:textId="1E42574C" w:rsidR="005306D4" w:rsidRPr="00CC5CF2" w:rsidRDefault="005306D4" w:rsidP="005E142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E142F">
              <w:rPr>
                <w:rFonts w:ascii="Georgia" w:hAnsi="Georgia"/>
                <w:sz w:val="20"/>
                <w:szCs w:val="20"/>
              </w:rPr>
              <w:t xml:space="preserve">SCED Sequence of Course: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3870" w:type="dxa"/>
            <w:tcBorders>
              <w:top w:val="nil"/>
            </w:tcBorders>
            <w:shd w:val="clear" w:color="auto" w:fill="FFFFFF" w:themeFill="background1"/>
          </w:tcPr>
          <w:p w14:paraId="749C1490" w14:textId="256E307C" w:rsidR="005306D4" w:rsidRDefault="005306D4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SCED Course Code: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50BACEBD" w14:textId="5953882D" w:rsidR="005306D4" w:rsidRDefault="005306D4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(Optional)</w:t>
            </w:r>
          </w:p>
          <w:p w14:paraId="155E8EAA" w14:textId="692209F0" w:rsidR="005306D4" w:rsidRPr="00CC5CF2" w:rsidRDefault="005306D4" w:rsidP="005306D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39B24337" w14:textId="17366EB8" w:rsidR="005306D4" w:rsidRPr="005E142F" w:rsidRDefault="005306D4" w:rsidP="009C39D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71DCF673" w14:textId="77777777" w:rsidR="00664EC2" w:rsidRDefault="00664EC2" w:rsidP="00BA0F30">
      <w:pPr>
        <w:spacing w:after="0"/>
        <w:rPr>
          <w:sz w:val="10"/>
          <w:szCs w:val="10"/>
        </w:rPr>
      </w:pPr>
    </w:p>
    <w:p w14:paraId="77DB9560" w14:textId="77777777" w:rsidR="00C41880" w:rsidRDefault="00C41880">
      <w:pPr>
        <w:spacing w:after="0" w:line="240" w:lineRule="auto"/>
        <w:rPr>
          <w:sz w:val="10"/>
          <w:szCs w:val="10"/>
        </w:rPr>
      </w:pPr>
      <w:r>
        <w:rPr>
          <w:sz w:val="10"/>
          <w:szCs w:val="10"/>
        </w:rPr>
        <w:br w:type="page"/>
      </w:r>
    </w:p>
    <w:p w14:paraId="623B60F3" w14:textId="1D1C22B3" w:rsidR="000967A7" w:rsidRPr="000967A7" w:rsidRDefault="000967A7" w:rsidP="00756B66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10656" w:type="dxa"/>
        <w:tblCellSpacing w:w="0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02"/>
        <w:gridCol w:w="1717"/>
        <w:gridCol w:w="90"/>
        <w:gridCol w:w="1717"/>
        <w:gridCol w:w="45"/>
        <w:gridCol w:w="1762"/>
        <w:gridCol w:w="903"/>
        <w:gridCol w:w="903"/>
        <w:gridCol w:w="1717"/>
      </w:tblGrid>
      <w:tr w:rsidR="00BA0F30" w:rsidRPr="005F3F91" w14:paraId="24D0FF84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  <w:shd w:val="clear" w:color="auto" w:fill="BDD6EE" w:themeFill="accent1" w:themeFillTint="66"/>
          </w:tcPr>
          <w:p w14:paraId="5E5C8499" w14:textId="77777777" w:rsidR="00EA58BB" w:rsidRPr="005F3F91" w:rsidRDefault="00C8067F" w:rsidP="00C52DB4">
            <w:pPr>
              <w:spacing w:after="0" w:line="240" w:lineRule="auto"/>
              <w:jc w:val="center"/>
              <w:rPr>
                <w:rFonts w:ascii="Georgia" w:hAnsi="Georgia"/>
                <w:b/>
              </w:rPr>
            </w:pPr>
            <w:bookmarkStart w:id="8" w:name="_Hlk164077904"/>
            <w:r w:rsidRPr="005F3F91">
              <w:rPr>
                <w:rFonts w:ascii="Georgia" w:hAnsi="Georgia"/>
                <w:b/>
              </w:rPr>
              <w:t>MDE Office Use Only</w:t>
            </w:r>
          </w:p>
          <w:p w14:paraId="2D515906" w14:textId="225BCC61" w:rsidR="007E4A6A" w:rsidRPr="005F3F91" w:rsidRDefault="00DF4117" w:rsidP="00C52DB4">
            <w:pPr>
              <w:spacing w:after="0" w:line="240" w:lineRule="auto"/>
              <w:jc w:val="center"/>
              <w:rPr>
                <w:rFonts w:ascii="Georgia" w:hAnsi="Georgia"/>
                <w:b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</w:rPr>
              <w:t>Please d</w:t>
            </w:r>
            <w:r w:rsidR="00720EAF" w:rsidRPr="005F3F91">
              <w:rPr>
                <w:rFonts w:ascii="Georgia" w:hAnsi="Georgia"/>
                <w:b/>
              </w:rPr>
              <w:t>o</w:t>
            </w:r>
            <w:r w:rsidR="007E4A6A" w:rsidRPr="005F3F91">
              <w:rPr>
                <w:rFonts w:ascii="Georgia" w:hAnsi="Georgia"/>
                <w:b/>
              </w:rPr>
              <w:t xml:space="preserve"> not digitally</w:t>
            </w:r>
            <w:r w:rsidR="009875B0" w:rsidRPr="005F3F91">
              <w:rPr>
                <w:rFonts w:ascii="Georgia" w:hAnsi="Georgia"/>
                <w:b/>
              </w:rPr>
              <w:t xml:space="preserve"> sign</w:t>
            </w:r>
            <w:r w:rsidRPr="005F3F91">
              <w:rPr>
                <w:rFonts w:ascii="Georgia" w:hAnsi="Georgia"/>
                <w:b/>
              </w:rPr>
              <w:t xml:space="preserve"> (this will lock document)</w:t>
            </w:r>
            <w:r w:rsidR="009875B0" w:rsidRPr="005F3F91">
              <w:rPr>
                <w:rFonts w:ascii="Georgia" w:hAnsi="Georgia"/>
                <w:b/>
              </w:rPr>
              <w:t>; only insert signature image</w:t>
            </w:r>
          </w:p>
        </w:tc>
      </w:tr>
      <w:tr w:rsidR="00DC6AAC" w:rsidRPr="005F3F91" w14:paraId="2661101A" w14:textId="77777777" w:rsidTr="004B0ED9">
        <w:trPr>
          <w:trHeight w:val="432"/>
          <w:tblCellSpacing w:w="0" w:type="dxa"/>
        </w:trPr>
        <w:tc>
          <w:tcPr>
            <w:tcW w:w="3519" w:type="dxa"/>
            <w:gridSpan w:val="2"/>
          </w:tcPr>
          <w:p w14:paraId="00E7379C" w14:textId="4F8104A7" w:rsidR="00DC6AAC" w:rsidRPr="005F3F91" w:rsidRDefault="00DC6AAC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CONTENT SPECIALIST</w:t>
            </w:r>
            <w:r w:rsidRPr="005F3F91">
              <w:rPr>
                <w:rFonts w:ascii="Georgia" w:hAnsi="Georgia"/>
                <w:sz w:val="20"/>
                <w:szCs w:val="20"/>
              </w:rPr>
              <w:br/>
              <w:t xml:space="preserve">Division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</w:tcPr>
          <w:p w14:paraId="7F8C8127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vAlign w:val="bottom"/>
          </w:tcPr>
          <w:p w14:paraId="1DC2C80C" w14:textId="77777777" w:rsidR="007D22D9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414D082E" w14:textId="3E9D0E01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="00DC6AAC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725190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7B4A1357" w14:textId="30C1720B" w:rsidR="00DC6AAC" w:rsidRPr="005F3F91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8321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 </w:t>
            </w:r>
          </w:p>
        </w:tc>
        <w:tc>
          <w:tcPr>
            <w:tcW w:w="1717" w:type="dxa"/>
            <w:vAlign w:val="bottom"/>
          </w:tcPr>
          <w:p w14:paraId="0EFD4C34" w14:textId="094316C8" w:rsidR="00DC6AAC" w:rsidRPr="005F3F91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6970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</w:tr>
      <w:tr w:rsidR="00532040" w:rsidRPr="005F3F91" w14:paraId="02424DF2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521171A9" w14:textId="2202C72F" w:rsidR="00532040" w:rsidRPr="005F3F91" w:rsidRDefault="007D22D9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</w:t>
            </w:r>
            <w:r w:rsidR="00C840EA">
              <w:rPr>
                <w:rFonts w:ascii="Georgia" w:hAnsi="Georgia"/>
                <w:sz w:val="20"/>
                <w:szCs w:val="20"/>
              </w:rPr>
              <w:t>/ Edi</w:t>
            </w:r>
            <w:r>
              <w:rPr>
                <w:rFonts w:ascii="Georgia" w:hAnsi="Georgia"/>
                <w:sz w:val="20"/>
                <w:szCs w:val="20"/>
              </w:rPr>
              <w:t>ts Required</w:t>
            </w:r>
            <w:r w:rsidR="00532040" w:rsidRPr="005F3F91">
              <w:rPr>
                <w:rFonts w:ascii="Georgia" w:hAnsi="Georgia"/>
                <w:sz w:val="20"/>
                <w:szCs w:val="20"/>
              </w:rPr>
              <w:t>:</w:t>
            </w:r>
            <w:r w:rsidR="00097A3B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904EC0"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904EC0" w:rsidRPr="005F3F91">
              <w:rPr>
                <w:rFonts w:ascii="Georgia" w:hAnsi="Georgia"/>
                <w:sz w:val="20"/>
                <w:szCs w:val="20"/>
              </w:rPr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E3A47" w:rsidRPr="005F3F91" w14:paraId="4F92F99C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62B186F3" w14:textId="6C793049" w:rsidR="00AE3A47" w:rsidRPr="005F3F91" w:rsidRDefault="00076009" w:rsidP="004106B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Signature   </w:t>
            </w:r>
          </w:p>
        </w:tc>
      </w:tr>
      <w:tr w:rsidR="00DC6AAC" w:rsidRPr="005F3F91" w14:paraId="1C13C024" w14:textId="77777777" w:rsidTr="004B0ED9">
        <w:trPr>
          <w:trHeight w:val="432"/>
          <w:tblCellSpacing w:w="0" w:type="dxa"/>
        </w:trPr>
        <w:tc>
          <w:tcPr>
            <w:tcW w:w="3519" w:type="dxa"/>
            <w:gridSpan w:val="2"/>
          </w:tcPr>
          <w:p w14:paraId="44E7C531" w14:textId="34E6C4D9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ELEMENTARY EDUCATION</w:t>
            </w:r>
          </w:p>
        </w:tc>
        <w:tc>
          <w:tcPr>
            <w:tcW w:w="1807" w:type="dxa"/>
            <w:gridSpan w:val="2"/>
          </w:tcPr>
          <w:p w14:paraId="79605236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vAlign w:val="bottom"/>
          </w:tcPr>
          <w:p w14:paraId="098F52CA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0A84D53A" w14:textId="5A67B286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78714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24F4BF2E" w14:textId="63D73A11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83494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vAlign w:val="bottom"/>
          </w:tcPr>
          <w:p w14:paraId="21A3983A" w14:textId="62E825AC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0847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6304C" w:rsidRPr="005F3F91" w14:paraId="76204292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4E92F079" w14:textId="291E9778" w:rsidR="00C6304C" w:rsidRPr="005F3F91" w:rsidRDefault="00CB43D8" w:rsidP="00C6304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>:</w:t>
            </w:r>
            <w:r w:rsidR="00C840EA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445B30"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445B30" w:rsidRPr="005F3F91">
              <w:rPr>
                <w:rFonts w:ascii="Georgia" w:hAnsi="Georgia"/>
                <w:sz w:val="20"/>
                <w:szCs w:val="20"/>
              </w:rPr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6304C" w:rsidRPr="005F3F91" w14:paraId="5E8B4EAE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6ABFE399" w14:textId="144BD20C" w:rsidR="00C6304C" w:rsidRPr="005F3F91" w:rsidRDefault="00204033" w:rsidP="00C6304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 </w:t>
            </w:r>
          </w:p>
        </w:tc>
      </w:tr>
      <w:tr w:rsidR="00DC6AAC" w:rsidRPr="005F3F91" w14:paraId="5CD6C24F" w14:textId="77777777" w:rsidTr="004B0ED9">
        <w:trPr>
          <w:trHeight w:val="432"/>
          <w:tblCellSpacing w:w="0" w:type="dxa"/>
        </w:trPr>
        <w:tc>
          <w:tcPr>
            <w:tcW w:w="3519" w:type="dxa"/>
            <w:gridSpan w:val="2"/>
          </w:tcPr>
          <w:p w14:paraId="0B708E71" w14:textId="095249D2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SECONDARY EDUCATION</w:t>
            </w:r>
          </w:p>
        </w:tc>
        <w:tc>
          <w:tcPr>
            <w:tcW w:w="1807" w:type="dxa"/>
            <w:gridSpan w:val="2"/>
          </w:tcPr>
          <w:p w14:paraId="1A078D9A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vAlign w:val="bottom"/>
          </w:tcPr>
          <w:p w14:paraId="083BCC38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781546D6" w14:textId="791640DB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77286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634B6C03" w14:textId="77883921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8959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vAlign w:val="bottom"/>
          </w:tcPr>
          <w:p w14:paraId="5E32C5AF" w14:textId="3FA4A85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62452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E4D64" w:rsidRPr="005F3F91" w14:paraId="465DCFB6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06820DF3" w14:textId="46888FB0" w:rsidR="00CE4D64" w:rsidRPr="005F3F91" w:rsidRDefault="00CB43D8" w:rsidP="00CE4D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E4D64" w:rsidRPr="005F3F91" w14:paraId="5E085599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0CC433EA" w14:textId="6E54EE7C" w:rsidR="00CE4D64" w:rsidRPr="005F3F91" w:rsidRDefault="00CE4D64" w:rsidP="00CE4D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</w:t>
            </w:r>
            <w:r w:rsidR="00C86010" w:rsidRPr="005F3F91">
              <w:rPr>
                <w:rFonts w:ascii="Georgia" w:hAnsi="Georgia"/>
                <w:sz w:val="20"/>
                <w:szCs w:val="20"/>
              </w:rPr>
              <w:t>tu</w:t>
            </w:r>
            <w:r w:rsidRPr="005F3F91">
              <w:rPr>
                <w:rFonts w:ascii="Georgia" w:hAnsi="Georgia"/>
                <w:sz w:val="20"/>
                <w:szCs w:val="20"/>
              </w:rPr>
              <w:t>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7BF27F30" w14:textId="77777777" w:rsidTr="004B0ED9">
        <w:trPr>
          <w:trHeight w:val="432"/>
          <w:tblCellSpacing w:w="0" w:type="dxa"/>
        </w:trPr>
        <w:tc>
          <w:tcPr>
            <w:tcW w:w="3609" w:type="dxa"/>
            <w:gridSpan w:val="3"/>
          </w:tcPr>
          <w:p w14:paraId="55B958AA" w14:textId="3263DF9C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ACCREDITATION</w:t>
            </w:r>
          </w:p>
        </w:tc>
        <w:tc>
          <w:tcPr>
            <w:tcW w:w="1762" w:type="dxa"/>
            <w:gridSpan w:val="2"/>
          </w:tcPr>
          <w:p w14:paraId="53C6AC5F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vAlign w:val="bottom"/>
          </w:tcPr>
          <w:p w14:paraId="51E0BC77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428B4CCC" w14:textId="35AB0CAE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5904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750DFC2F" w14:textId="0C59118F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3882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717" w:type="dxa"/>
            <w:vAlign w:val="bottom"/>
          </w:tcPr>
          <w:p w14:paraId="2083D0EB" w14:textId="1C9B54A5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8990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60973" w:rsidRPr="005F3F91" w14:paraId="5969141A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7DCA6A9D" w14:textId="2C66FA17" w:rsidR="00C60973" w:rsidRPr="005F3F91" w:rsidRDefault="00CB43D8" w:rsidP="00C6097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60973" w:rsidRPr="005F3F91" w14:paraId="3C58E24B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6BEB48E8" w14:textId="2E69C214" w:rsidR="00C60973" w:rsidRPr="005F3F91" w:rsidRDefault="00C60973" w:rsidP="00C6097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325F6B7F" w14:textId="77777777" w:rsidTr="004B0ED9">
        <w:trPr>
          <w:trHeight w:val="432"/>
          <w:tblCellSpacing w:w="0" w:type="dxa"/>
        </w:trPr>
        <w:tc>
          <w:tcPr>
            <w:tcW w:w="3609" w:type="dxa"/>
            <w:gridSpan w:val="3"/>
          </w:tcPr>
          <w:p w14:paraId="3DC9D053" w14:textId="655E3678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LICENSURE</w:t>
            </w:r>
          </w:p>
        </w:tc>
        <w:tc>
          <w:tcPr>
            <w:tcW w:w="1762" w:type="dxa"/>
            <w:gridSpan w:val="2"/>
          </w:tcPr>
          <w:p w14:paraId="081B579B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vAlign w:val="bottom"/>
          </w:tcPr>
          <w:p w14:paraId="716CE597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0249D62D" w14:textId="79B0C35E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05821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65AA1D8A" w14:textId="00CF13B9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29942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vAlign w:val="bottom"/>
          </w:tcPr>
          <w:p w14:paraId="71FDD849" w14:textId="46545BC2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56346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A20C1E" w:rsidRPr="005F3F91" w14:paraId="10E64C3E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131E6A72" w14:textId="42E84A87" w:rsidR="00A20C1E" w:rsidRPr="005F3F91" w:rsidRDefault="00CB43D8" w:rsidP="00A20C1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20C1E" w:rsidRPr="005F3F91" w14:paraId="432BFE70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73349459" w14:textId="2A47488B" w:rsidR="00A20C1E" w:rsidRPr="005F3F91" w:rsidRDefault="00A20C1E" w:rsidP="00A20C1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3A7875C7" w14:textId="77777777" w:rsidTr="004B0ED9">
        <w:trPr>
          <w:trHeight w:val="432"/>
          <w:tblCellSpacing w:w="0" w:type="dxa"/>
        </w:trPr>
        <w:tc>
          <w:tcPr>
            <w:tcW w:w="3609" w:type="dxa"/>
            <w:gridSpan w:val="3"/>
          </w:tcPr>
          <w:p w14:paraId="44B5FECA" w14:textId="188350AE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CHIEF ACADEMIC OFFICER</w:t>
            </w: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Pr="005F3F91">
              <w:rPr>
                <w:rFonts w:ascii="Georgia" w:hAnsi="Georgia"/>
                <w:sz w:val="20"/>
                <w:szCs w:val="20"/>
              </w:rPr>
              <w:t>*</w:t>
            </w:r>
            <w:r w:rsidRPr="005F3F91">
              <w:rPr>
                <w:rFonts w:ascii="Georgia" w:hAnsi="Georgia"/>
                <w:i/>
                <w:iCs/>
                <w:sz w:val="20"/>
                <w:szCs w:val="20"/>
              </w:rPr>
              <w:t>only if requesting current SY</w:t>
            </w:r>
          </w:p>
        </w:tc>
        <w:tc>
          <w:tcPr>
            <w:tcW w:w="1762" w:type="dxa"/>
            <w:gridSpan w:val="2"/>
          </w:tcPr>
          <w:p w14:paraId="4860E298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vAlign w:val="bottom"/>
          </w:tcPr>
          <w:p w14:paraId="2E01ABB8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14FC5F3B" w14:textId="112575CF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0185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vAlign w:val="bottom"/>
          </w:tcPr>
          <w:p w14:paraId="30DE17BA" w14:textId="5FF6DE64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6307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717" w:type="dxa"/>
            <w:vAlign w:val="bottom"/>
          </w:tcPr>
          <w:p w14:paraId="34FF1FEC" w14:textId="2EA77793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844821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B3E8E" w:rsidRPr="005F3F91" w14:paraId="25CDA5E4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4C1391D0" w14:textId="1D31C223" w:rsidR="000B3E8E" w:rsidRPr="005F3F91" w:rsidRDefault="00CB43D8" w:rsidP="000B3E8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0B3E8E" w:rsidRPr="005F3F91" w14:paraId="680BF3E4" w14:textId="77777777" w:rsidTr="004B0ED9">
        <w:trPr>
          <w:trHeight w:val="432"/>
          <w:tblCellSpacing w:w="0" w:type="dxa"/>
        </w:trPr>
        <w:tc>
          <w:tcPr>
            <w:tcW w:w="10656" w:type="dxa"/>
            <w:gridSpan w:val="9"/>
          </w:tcPr>
          <w:p w14:paraId="63B313D0" w14:textId="0BB6B6B8" w:rsidR="000B3E8E" w:rsidRPr="005F3F91" w:rsidRDefault="000B3E8E" w:rsidP="000B3E8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C407DB" w:rsidRPr="005F3F91" w14:paraId="2C204E0E" w14:textId="77777777" w:rsidTr="00DC6AAC">
        <w:tblPrEx>
          <w:tblCellSpacing w:w="0" w:type="nil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/>
        </w:trPr>
        <w:tc>
          <w:tcPr>
            <w:tcW w:w="1802" w:type="dxa"/>
            <w:shd w:val="clear" w:color="auto" w:fill="BDD6EE" w:themeFill="accent1" w:themeFillTint="66"/>
          </w:tcPr>
          <w:p w14:paraId="4048C377" w14:textId="4B3208D5" w:rsidR="00C407DB" w:rsidRPr="005F3F91" w:rsidRDefault="00C407DB" w:rsidP="00C52DB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</w:rPr>
              <w:t>OTSS ONLY</w:t>
            </w:r>
          </w:p>
        </w:tc>
        <w:tc>
          <w:tcPr>
            <w:tcW w:w="6234" w:type="dxa"/>
            <w:gridSpan w:val="6"/>
          </w:tcPr>
          <w:p w14:paraId="6E3B65F8" w14:textId="7BAAFD87" w:rsidR="00C407DB" w:rsidRPr="005F3F91" w:rsidRDefault="00C407DB" w:rsidP="00C52DB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Entered by</w:t>
            </w:r>
            <w:r w:rsidR="00412691" w:rsidRPr="005F3F91">
              <w:rPr>
                <w:rFonts w:ascii="Georgia" w:hAnsi="Georgia"/>
                <w:sz w:val="20"/>
                <w:szCs w:val="20"/>
              </w:rPr>
              <w:t xml:space="preserve"> (</w:t>
            </w:r>
            <w:r w:rsidRPr="005F3F91">
              <w:rPr>
                <w:rFonts w:ascii="Georgia" w:hAnsi="Georgia"/>
                <w:sz w:val="20"/>
                <w:szCs w:val="20"/>
              </w:rPr>
              <w:t>Name</w:t>
            </w:r>
            <w:r w:rsidR="00412691" w:rsidRPr="005F3F91">
              <w:rPr>
                <w:rFonts w:ascii="Georgia" w:hAnsi="Georgia"/>
                <w:sz w:val="20"/>
                <w:szCs w:val="20"/>
              </w:rPr>
              <w:t>)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2620" w:type="dxa"/>
            <w:gridSpan w:val="2"/>
          </w:tcPr>
          <w:p w14:paraId="77C3C317" w14:textId="3AB33571" w:rsidR="00C407DB" w:rsidRPr="005F3F91" w:rsidRDefault="00C407DB" w:rsidP="00C407DB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: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bookmarkEnd w:id="8"/>
    </w:tbl>
    <w:p w14:paraId="58411369" w14:textId="77777777" w:rsidR="00097A3B" w:rsidRPr="00D3645F" w:rsidRDefault="00097A3B" w:rsidP="00AC0457">
      <w:pPr>
        <w:spacing w:after="0"/>
        <w:rPr>
          <w:rFonts w:ascii="Georgia" w:hAnsi="Georgia"/>
          <w:sz w:val="10"/>
          <w:szCs w:val="10"/>
        </w:rPr>
      </w:pPr>
    </w:p>
    <w:sectPr w:rsidR="00097A3B" w:rsidRPr="00D3645F" w:rsidSect="00822A65">
      <w:footerReference w:type="default" r:id="rId14"/>
      <w:pgSz w:w="12240" w:h="15840"/>
      <w:pgMar w:top="720" w:right="720" w:bottom="504" w:left="72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7F6B2" w14:textId="77777777" w:rsidR="00822A65" w:rsidRDefault="00822A65" w:rsidP="00EA58BB">
      <w:pPr>
        <w:spacing w:after="0" w:line="240" w:lineRule="auto"/>
      </w:pPr>
      <w:r>
        <w:separator/>
      </w:r>
    </w:p>
  </w:endnote>
  <w:endnote w:type="continuationSeparator" w:id="0">
    <w:p w14:paraId="696C32B4" w14:textId="77777777" w:rsidR="00822A65" w:rsidRDefault="00822A65" w:rsidP="00EA58BB">
      <w:pPr>
        <w:spacing w:after="0" w:line="240" w:lineRule="auto"/>
      </w:pPr>
      <w:r>
        <w:continuationSeparator/>
      </w:r>
    </w:p>
  </w:endnote>
  <w:endnote w:type="continuationNotice" w:id="1">
    <w:p w14:paraId="594914BF" w14:textId="77777777" w:rsidR="00822A65" w:rsidRDefault="00822A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6266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8C9AB4" w14:textId="0D3A3B7F" w:rsidR="00166008" w:rsidRDefault="001660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7B4622">
          <w:rPr>
            <w:noProof/>
          </w:rPr>
          <w:t xml:space="preserve"> of 4</w:t>
        </w:r>
        <w:r w:rsidR="007B4622">
          <w:rPr>
            <w:noProof/>
          </w:rPr>
          <w:tab/>
        </w:r>
        <w:r w:rsidR="007B4622">
          <w:rPr>
            <w:noProof/>
          </w:rPr>
          <w:tab/>
          <w:t>MDE SecEd April 202</w:t>
        </w:r>
        <w:r w:rsidR="00256FE3">
          <w:rPr>
            <w:noProof/>
          </w:rPr>
          <w:t>4</w:t>
        </w:r>
      </w:p>
    </w:sdtContent>
  </w:sdt>
  <w:p w14:paraId="1BF65209" w14:textId="3942024B" w:rsidR="00CC2537" w:rsidRDefault="00CC2537" w:rsidP="000E4B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E3467" w14:textId="77777777" w:rsidR="00822A65" w:rsidRDefault="00822A65" w:rsidP="00EA58BB">
      <w:pPr>
        <w:spacing w:after="0" w:line="240" w:lineRule="auto"/>
      </w:pPr>
      <w:r>
        <w:separator/>
      </w:r>
    </w:p>
  </w:footnote>
  <w:footnote w:type="continuationSeparator" w:id="0">
    <w:p w14:paraId="518B965A" w14:textId="77777777" w:rsidR="00822A65" w:rsidRDefault="00822A65" w:rsidP="00EA58BB">
      <w:pPr>
        <w:spacing w:after="0" w:line="240" w:lineRule="auto"/>
      </w:pPr>
      <w:r>
        <w:continuationSeparator/>
      </w:r>
    </w:p>
  </w:footnote>
  <w:footnote w:type="continuationNotice" w:id="1">
    <w:p w14:paraId="5A9C7FA3" w14:textId="77777777" w:rsidR="00822A65" w:rsidRDefault="00822A6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E7984"/>
    <w:multiLevelType w:val="hybridMultilevel"/>
    <w:tmpl w:val="58064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58987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ocumentProtection w:edit="forms" w:formatting="1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Q3NzYyNTUwNzFT0lEKTi0uzszPAykwrAUACSgquiwAAAA="/>
  </w:docVars>
  <w:rsids>
    <w:rsidRoot w:val="00EA58BB"/>
    <w:rsid w:val="00005383"/>
    <w:rsid w:val="000070E1"/>
    <w:rsid w:val="0001226A"/>
    <w:rsid w:val="00015557"/>
    <w:rsid w:val="0001718F"/>
    <w:rsid w:val="00032AB5"/>
    <w:rsid w:val="00032E98"/>
    <w:rsid w:val="0003652C"/>
    <w:rsid w:val="00040C06"/>
    <w:rsid w:val="000412A2"/>
    <w:rsid w:val="00041878"/>
    <w:rsid w:val="00042DBB"/>
    <w:rsid w:val="000432EC"/>
    <w:rsid w:val="00043753"/>
    <w:rsid w:val="00044109"/>
    <w:rsid w:val="00044BE4"/>
    <w:rsid w:val="0004542D"/>
    <w:rsid w:val="00047A37"/>
    <w:rsid w:val="00050BC0"/>
    <w:rsid w:val="000520A7"/>
    <w:rsid w:val="00053D60"/>
    <w:rsid w:val="000614E1"/>
    <w:rsid w:val="00061762"/>
    <w:rsid w:val="00064EB8"/>
    <w:rsid w:val="0006574D"/>
    <w:rsid w:val="00070EB5"/>
    <w:rsid w:val="00072E58"/>
    <w:rsid w:val="00076009"/>
    <w:rsid w:val="00086EE4"/>
    <w:rsid w:val="00092398"/>
    <w:rsid w:val="00093CB3"/>
    <w:rsid w:val="000965C3"/>
    <w:rsid w:val="000967A7"/>
    <w:rsid w:val="00097A3B"/>
    <w:rsid w:val="000A0FEC"/>
    <w:rsid w:val="000A4D31"/>
    <w:rsid w:val="000B192F"/>
    <w:rsid w:val="000B3E8E"/>
    <w:rsid w:val="000C0ED8"/>
    <w:rsid w:val="000C15F5"/>
    <w:rsid w:val="000C3698"/>
    <w:rsid w:val="000C5733"/>
    <w:rsid w:val="000D4FBB"/>
    <w:rsid w:val="000E4B6A"/>
    <w:rsid w:val="000E5504"/>
    <w:rsid w:val="000E579C"/>
    <w:rsid w:val="000E774D"/>
    <w:rsid w:val="000F3435"/>
    <w:rsid w:val="000F6A62"/>
    <w:rsid w:val="000F6B2F"/>
    <w:rsid w:val="001018E9"/>
    <w:rsid w:val="00102AB8"/>
    <w:rsid w:val="00110556"/>
    <w:rsid w:val="00112E8C"/>
    <w:rsid w:val="00120210"/>
    <w:rsid w:val="0012163D"/>
    <w:rsid w:val="0012295F"/>
    <w:rsid w:val="001235E5"/>
    <w:rsid w:val="00126180"/>
    <w:rsid w:val="00127B81"/>
    <w:rsid w:val="0013071C"/>
    <w:rsid w:val="0013437A"/>
    <w:rsid w:val="001444AE"/>
    <w:rsid w:val="0014516A"/>
    <w:rsid w:val="00146A83"/>
    <w:rsid w:val="001479FA"/>
    <w:rsid w:val="0015378B"/>
    <w:rsid w:val="001545D1"/>
    <w:rsid w:val="00156B28"/>
    <w:rsid w:val="00160FC7"/>
    <w:rsid w:val="00162EC4"/>
    <w:rsid w:val="00164A37"/>
    <w:rsid w:val="00165D54"/>
    <w:rsid w:val="00166008"/>
    <w:rsid w:val="00166416"/>
    <w:rsid w:val="001760AE"/>
    <w:rsid w:val="001839D5"/>
    <w:rsid w:val="00184B4B"/>
    <w:rsid w:val="00185F9C"/>
    <w:rsid w:val="0018613B"/>
    <w:rsid w:val="00192EF4"/>
    <w:rsid w:val="0019522D"/>
    <w:rsid w:val="00196DDF"/>
    <w:rsid w:val="00197B2C"/>
    <w:rsid w:val="001A65FE"/>
    <w:rsid w:val="001B7ED7"/>
    <w:rsid w:val="001C6807"/>
    <w:rsid w:val="001C72FF"/>
    <w:rsid w:val="001D15B6"/>
    <w:rsid w:val="001D309C"/>
    <w:rsid w:val="001F0128"/>
    <w:rsid w:val="001F0E35"/>
    <w:rsid w:val="001F1BA5"/>
    <w:rsid w:val="001F24C3"/>
    <w:rsid w:val="001F447C"/>
    <w:rsid w:val="001F5612"/>
    <w:rsid w:val="001F5C44"/>
    <w:rsid w:val="00200A2D"/>
    <w:rsid w:val="00204033"/>
    <w:rsid w:val="00213ADE"/>
    <w:rsid w:val="00216C2E"/>
    <w:rsid w:val="00221595"/>
    <w:rsid w:val="00226CCF"/>
    <w:rsid w:val="002301B7"/>
    <w:rsid w:val="00231131"/>
    <w:rsid w:val="00244A2B"/>
    <w:rsid w:val="00245B5C"/>
    <w:rsid w:val="00250BFD"/>
    <w:rsid w:val="0025154A"/>
    <w:rsid w:val="00255A30"/>
    <w:rsid w:val="00256FE3"/>
    <w:rsid w:val="00257949"/>
    <w:rsid w:val="0026059E"/>
    <w:rsid w:val="00261FE9"/>
    <w:rsid w:val="0026350B"/>
    <w:rsid w:val="00265337"/>
    <w:rsid w:val="0026738E"/>
    <w:rsid w:val="0027013A"/>
    <w:rsid w:val="00274D77"/>
    <w:rsid w:val="00284406"/>
    <w:rsid w:val="00292ABB"/>
    <w:rsid w:val="002967FD"/>
    <w:rsid w:val="002A5432"/>
    <w:rsid w:val="002A7486"/>
    <w:rsid w:val="002B1285"/>
    <w:rsid w:val="002B314C"/>
    <w:rsid w:val="002B440E"/>
    <w:rsid w:val="002C0B70"/>
    <w:rsid w:val="002C1B5C"/>
    <w:rsid w:val="002C20C2"/>
    <w:rsid w:val="002D73AB"/>
    <w:rsid w:val="002D7DBB"/>
    <w:rsid w:val="002D7ED6"/>
    <w:rsid w:val="002D7F37"/>
    <w:rsid w:val="002E1F98"/>
    <w:rsid w:val="002F2663"/>
    <w:rsid w:val="002F443C"/>
    <w:rsid w:val="002F79FB"/>
    <w:rsid w:val="0030289C"/>
    <w:rsid w:val="003114D9"/>
    <w:rsid w:val="00312CE6"/>
    <w:rsid w:val="003244C1"/>
    <w:rsid w:val="00340DB4"/>
    <w:rsid w:val="003427F8"/>
    <w:rsid w:val="003455B1"/>
    <w:rsid w:val="0034790A"/>
    <w:rsid w:val="0035113E"/>
    <w:rsid w:val="00351534"/>
    <w:rsid w:val="003642B7"/>
    <w:rsid w:val="00364592"/>
    <w:rsid w:val="003663FB"/>
    <w:rsid w:val="00374470"/>
    <w:rsid w:val="00374624"/>
    <w:rsid w:val="00376AFB"/>
    <w:rsid w:val="00377C42"/>
    <w:rsid w:val="00380B6F"/>
    <w:rsid w:val="00387232"/>
    <w:rsid w:val="0039444C"/>
    <w:rsid w:val="0039486F"/>
    <w:rsid w:val="00396AAA"/>
    <w:rsid w:val="003A4347"/>
    <w:rsid w:val="003B25D6"/>
    <w:rsid w:val="003B3222"/>
    <w:rsid w:val="003B3A87"/>
    <w:rsid w:val="003B5BAF"/>
    <w:rsid w:val="003B67C0"/>
    <w:rsid w:val="003C0317"/>
    <w:rsid w:val="003C32C0"/>
    <w:rsid w:val="003D0E63"/>
    <w:rsid w:val="003D6887"/>
    <w:rsid w:val="003D692B"/>
    <w:rsid w:val="003E19D1"/>
    <w:rsid w:val="003E4448"/>
    <w:rsid w:val="003E632B"/>
    <w:rsid w:val="003F7356"/>
    <w:rsid w:val="00403D9F"/>
    <w:rsid w:val="004106BF"/>
    <w:rsid w:val="00410C14"/>
    <w:rsid w:val="00412691"/>
    <w:rsid w:val="00412E62"/>
    <w:rsid w:val="004146AE"/>
    <w:rsid w:val="0041540B"/>
    <w:rsid w:val="00415DE6"/>
    <w:rsid w:val="00417E03"/>
    <w:rsid w:val="0042047B"/>
    <w:rsid w:val="00422679"/>
    <w:rsid w:val="00433FEF"/>
    <w:rsid w:val="00442124"/>
    <w:rsid w:val="0044547A"/>
    <w:rsid w:val="00445B30"/>
    <w:rsid w:val="004528ED"/>
    <w:rsid w:val="00452E13"/>
    <w:rsid w:val="004555A5"/>
    <w:rsid w:val="00462B44"/>
    <w:rsid w:val="00466F1C"/>
    <w:rsid w:val="00467A67"/>
    <w:rsid w:val="0047052B"/>
    <w:rsid w:val="00473E01"/>
    <w:rsid w:val="00477AA6"/>
    <w:rsid w:val="004810A4"/>
    <w:rsid w:val="00486320"/>
    <w:rsid w:val="00494335"/>
    <w:rsid w:val="004955C1"/>
    <w:rsid w:val="004964CC"/>
    <w:rsid w:val="004976DC"/>
    <w:rsid w:val="004A1F3D"/>
    <w:rsid w:val="004A35A5"/>
    <w:rsid w:val="004A5C41"/>
    <w:rsid w:val="004A5E20"/>
    <w:rsid w:val="004B0ED9"/>
    <w:rsid w:val="004B3F13"/>
    <w:rsid w:val="004B4DA2"/>
    <w:rsid w:val="004B56B4"/>
    <w:rsid w:val="004C567C"/>
    <w:rsid w:val="004C6AF0"/>
    <w:rsid w:val="004C7C78"/>
    <w:rsid w:val="004D1C5B"/>
    <w:rsid w:val="004D1CF2"/>
    <w:rsid w:val="004D3603"/>
    <w:rsid w:val="004D3B15"/>
    <w:rsid w:val="004D465F"/>
    <w:rsid w:val="004D6C99"/>
    <w:rsid w:val="004E50FF"/>
    <w:rsid w:val="004F2B34"/>
    <w:rsid w:val="0050465B"/>
    <w:rsid w:val="00506C96"/>
    <w:rsid w:val="005079B9"/>
    <w:rsid w:val="00510A14"/>
    <w:rsid w:val="005130D2"/>
    <w:rsid w:val="0051797A"/>
    <w:rsid w:val="00521EF3"/>
    <w:rsid w:val="005306D4"/>
    <w:rsid w:val="00532040"/>
    <w:rsid w:val="0053306B"/>
    <w:rsid w:val="00535ACD"/>
    <w:rsid w:val="0053630E"/>
    <w:rsid w:val="00536BD0"/>
    <w:rsid w:val="005401E0"/>
    <w:rsid w:val="00542B65"/>
    <w:rsid w:val="00550EC9"/>
    <w:rsid w:val="00551C0E"/>
    <w:rsid w:val="00553D55"/>
    <w:rsid w:val="00554287"/>
    <w:rsid w:val="00560C85"/>
    <w:rsid w:val="00561B8B"/>
    <w:rsid w:val="00562FD9"/>
    <w:rsid w:val="00576196"/>
    <w:rsid w:val="005765C3"/>
    <w:rsid w:val="00576CB9"/>
    <w:rsid w:val="00582A1A"/>
    <w:rsid w:val="00585A64"/>
    <w:rsid w:val="00587932"/>
    <w:rsid w:val="00587C75"/>
    <w:rsid w:val="00591AFD"/>
    <w:rsid w:val="00595BDF"/>
    <w:rsid w:val="00596407"/>
    <w:rsid w:val="00597E2B"/>
    <w:rsid w:val="005A12A7"/>
    <w:rsid w:val="005A205D"/>
    <w:rsid w:val="005A4EFA"/>
    <w:rsid w:val="005A5CC0"/>
    <w:rsid w:val="005B1DE1"/>
    <w:rsid w:val="005C2DC1"/>
    <w:rsid w:val="005C4A30"/>
    <w:rsid w:val="005D1472"/>
    <w:rsid w:val="005E142F"/>
    <w:rsid w:val="005F10DF"/>
    <w:rsid w:val="005F3924"/>
    <w:rsid w:val="005F3F91"/>
    <w:rsid w:val="006002DD"/>
    <w:rsid w:val="00602C1A"/>
    <w:rsid w:val="006036F0"/>
    <w:rsid w:val="00610CBC"/>
    <w:rsid w:val="00610D92"/>
    <w:rsid w:val="006142B0"/>
    <w:rsid w:val="00615D65"/>
    <w:rsid w:val="00616943"/>
    <w:rsid w:val="00617D37"/>
    <w:rsid w:val="00620F22"/>
    <w:rsid w:val="00622693"/>
    <w:rsid w:val="006230EF"/>
    <w:rsid w:val="00623552"/>
    <w:rsid w:val="00630365"/>
    <w:rsid w:val="006336DA"/>
    <w:rsid w:val="006426BE"/>
    <w:rsid w:val="00643842"/>
    <w:rsid w:val="0064655B"/>
    <w:rsid w:val="00647BB1"/>
    <w:rsid w:val="00653B9C"/>
    <w:rsid w:val="006550D8"/>
    <w:rsid w:val="006569D2"/>
    <w:rsid w:val="00661D93"/>
    <w:rsid w:val="00662CA4"/>
    <w:rsid w:val="00664BBA"/>
    <w:rsid w:val="00664EC2"/>
    <w:rsid w:val="006654B2"/>
    <w:rsid w:val="00667752"/>
    <w:rsid w:val="00672D75"/>
    <w:rsid w:val="00674635"/>
    <w:rsid w:val="006748B6"/>
    <w:rsid w:val="006805E2"/>
    <w:rsid w:val="00681359"/>
    <w:rsid w:val="00682BAA"/>
    <w:rsid w:val="00683EF8"/>
    <w:rsid w:val="0068424D"/>
    <w:rsid w:val="00685843"/>
    <w:rsid w:val="00686755"/>
    <w:rsid w:val="00686B5C"/>
    <w:rsid w:val="00695916"/>
    <w:rsid w:val="0069607F"/>
    <w:rsid w:val="006A39D8"/>
    <w:rsid w:val="006A3E99"/>
    <w:rsid w:val="006A40C0"/>
    <w:rsid w:val="006A45C9"/>
    <w:rsid w:val="006B425D"/>
    <w:rsid w:val="006D0C03"/>
    <w:rsid w:val="006D1A46"/>
    <w:rsid w:val="006D2DFB"/>
    <w:rsid w:val="006D5B12"/>
    <w:rsid w:val="006D7F7F"/>
    <w:rsid w:val="006E3C59"/>
    <w:rsid w:val="006F4C1B"/>
    <w:rsid w:val="006F501B"/>
    <w:rsid w:val="006F6AD1"/>
    <w:rsid w:val="006F781D"/>
    <w:rsid w:val="00700815"/>
    <w:rsid w:val="0070161A"/>
    <w:rsid w:val="007017D3"/>
    <w:rsid w:val="00704082"/>
    <w:rsid w:val="00713099"/>
    <w:rsid w:val="00714638"/>
    <w:rsid w:val="00717DC5"/>
    <w:rsid w:val="00720A23"/>
    <w:rsid w:val="00720EAF"/>
    <w:rsid w:val="00722B61"/>
    <w:rsid w:val="00723C1C"/>
    <w:rsid w:val="007260AD"/>
    <w:rsid w:val="00726553"/>
    <w:rsid w:val="00726BA6"/>
    <w:rsid w:val="00731022"/>
    <w:rsid w:val="00731A7A"/>
    <w:rsid w:val="00732069"/>
    <w:rsid w:val="00733919"/>
    <w:rsid w:val="00735DB9"/>
    <w:rsid w:val="00736F50"/>
    <w:rsid w:val="00741266"/>
    <w:rsid w:val="00741E92"/>
    <w:rsid w:val="00745B02"/>
    <w:rsid w:val="00750F08"/>
    <w:rsid w:val="00756B66"/>
    <w:rsid w:val="00757C63"/>
    <w:rsid w:val="007621A8"/>
    <w:rsid w:val="0076283B"/>
    <w:rsid w:val="007738BB"/>
    <w:rsid w:val="0077437A"/>
    <w:rsid w:val="0077777F"/>
    <w:rsid w:val="007812FC"/>
    <w:rsid w:val="007867E6"/>
    <w:rsid w:val="00786D40"/>
    <w:rsid w:val="007872E3"/>
    <w:rsid w:val="0079319C"/>
    <w:rsid w:val="007958A8"/>
    <w:rsid w:val="007A09CB"/>
    <w:rsid w:val="007A5BAE"/>
    <w:rsid w:val="007A5E5F"/>
    <w:rsid w:val="007A7C0C"/>
    <w:rsid w:val="007B02A1"/>
    <w:rsid w:val="007B0772"/>
    <w:rsid w:val="007B2857"/>
    <w:rsid w:val="007B4210"/>
    <w:rsid w:val="007B4622"/>
    <w:rsid w:val="007C7405"/>
    <w:rsid w:val="007D1C12"/>
    <w:rsid w:val="007D22D9"/>
    <w:rsid w:val="007E1174"/>
    <w:rsid w:val="007E2A54"/>
    <w:rsid w:val="007E4A6A"/>
    <w:rsid w:val="007F1D25"/>
    <w:rsid w:val="007F29BB"/>
    <w:rsid w:val="00807700"/>
    <w:rsid w:val="008123B3"/>
    <w:rsid w:val="00812FA0"/>
    <w:rsid w:val="00813F9D"/>
    <w:rsid w:val="00816FA7"/>
    <w:rsid w:val="00822A65"/>
    <w:rsid w:val="00823B9A"/>
    <w:rsid w:val="00824946"/>
    <w:rsid w:val="00827988"/>
    <w:rsid w:val="008327BB"/>
    <w:rsid w:val="00834DF8"/>
    <w:rsid w:val="00836677"/>
    <w:rsid w:val="00850C03"/>
    <w:rsid w:val="00853530"/>
    <w:rsid w:val="00855333"/>
    <w:rsid w:val="008567F7"/>
    <w:rsid w:val="008603F2"/>
    <w:rsid w:val="008625A6"/>
    <w:rsid w:val="00862E7B"/>
    <w:rsid w:val="00864429"/>
    <w:rsid w:val="008658C3"/>
    <w:rsid w:val="00865A1D"/>
    <w:rsid w:val="00866729"/>
    <w:rsid w:val="008671C5"/>
    <w:rsid w:val="008717E7"/>
    <w:rsid w:val="00875CA8"/>
    <w:rsid w:val="00881058"/>
    <w:rsid w:val="00881D46"/>
    <w:rsid w:val="008827EC"/>
    <w:rsid w:val="00884709"/>
    <w:rsid w:val="0089389B"/>
    <w:rsid w:val="008952EC"/>
    <w:rsid w:val="008959EC"/>
    <w:rsid w:val="00895BC4"/>
    <w:rsid w:val="00897C54"/>
    <w:rsid w:val="008A1CBD"/>
    <w:rsid w:val="008A30D9"/>
    <w:rsid w:val="008A3319"/>
    <w:rsid w:val="008A38D5"/>
    <w:rsid w:val="008A79E9"/>
    <w:rsid w:val="008B15C8"/>
    <w:rsid w:val="008B19B7"/>
    <w:rsid w:val="008B2F0D"/>
    <w:rsid w:val="008B6D1C"/>
    <w:rsid w:val="008B70BA"/>
    <w:rsid w:val="008C0757"/>
    <w:rsid w:val="008C1AD6"/>
    <w:rsid w:val="008C50DE"/>
    <w:rsid w:val="008D1D22"/>
    <w:rsid w:val="008D7D4B"/>
    <w:rsid w:val="008E1878"/>
    <w:rsid w:val="008E38F7"/>
    <w:rsid w:val="008E4F55"/>
    <w:rsid w:val="008F60AC"/>
    <w:rsid w:val="0090209D"/>
    <w:rsid w:val="00904EC0"/>
    <w:rsid w:val="00907D26"/>
    <w:rsid w:val="00915947"/>
    <w:rsid w:val="009164F7"/>
    <w:rsid w:val="00931216"/>
    <w:rsid w:val="00931D88"/>
    <w:rsid w:val="009345F5"/>
    <w:rsid w:val="00935EB9"/>
    <w:rsid w:val="00935F52"/>
    <w:rsid w:val="00936DDF"/>
    <w:rsid w:val="0094105A"/>
    <w:rsid w:val="0094445A"/>
    <w:rsid w:val="0094619F"/>
    <w:rsid w:val="0095117B"/>
    <w:rsid w:val="00952EEC"/>
    <w:rsid w:val="009565B5"/>
    <w:rsid w:val="00957FF5"/>
    <w:rsid w:val="00962D27"/>
    <w:rsid w:val="009714A3"/>
    <w:rsid w:val="0097394B"/>
    <w:rsid w:val="00974829"/>
    <w:rsid w:val="00983644"/>
    <w:rsid w:val="00983C3D"/>
    <w:rsid w:val="00984248"/>
    <w:rsid w:val="0098587C"/>
    <w:rsid w:val="00986F1B"/>
    <w:rsid w:val="009875B0"/>
    <w:rsid w:val="0099584B"/>
    <w:rsid w:val="009A54CE"/>
    <w:rsid w:val="009B1553"/>
    <w:rsid w:val="009B2E73"/>
    <w:rsid w:val="009B43C8"/>
    <w:rsid w:val="009B4EC6"/>
    <w:rsid w:val="009C39DE"/>
    <w:rsid w:val="009C3D2A"/>
    <w:rsid w:val="009C5C94"/>
    <w:rsid w:val="009D0491"/>
    <w:rsid w:val="009D10E8"/>
    <w:rsid w:val="009D3991"/>
    <w:rsid w:val="009D5CFA"/>
    <w:rsid w:val="009E094E"/>
    <w:rsid w:val="009E0A7C"/>
    <w:rsid w:val="009E3476"/>
    <w:rsid w:val="009E7D44"/>
    <w:rsid w:val="009F192E"/>
    <w:rsid w:val="00A01C9C"/>
    <w:rsid w:val="00A12C99"/>
    <w:rsid w:val="00A164AF"/>
    <w:rsid w:val="00A16D49"/>
    <w:rsid w:val="00A20C1E"/>
    <w:rsid w:val="00A23A4B"/>
    <w:rsid w:val="00A25BF9"/>
    <w:rsid w:val="00A32D72"/>
    <w:rsid w:val="00A336E9"/>
    <w:rsid w:val="00A33CDA"/>
    <w:rsid w:val="00A3487F"/>
    <w:rsid w:val="00A458A3"/>
    <w:rsid w:val="00A464F5"/>
    <w:rsid w:val="00A50788"/>
    <w:rsid w:val="00A526AA"/>
    <w:rsid w:val="00A52717"/>
    <w:rsid w:val="00A536BA"/>
    <w:rsid w:val="00A55C3C"/>
    <w:rsid w:val="00A607F2"/>
    <w:rsid w:val="00A60F64"/>
    <w:rsid w:val="00A64FAA"/>
    <w:rsid w:val="00A71371"/>
    <w:rsid w:val="00A71C39"/>
    <w:rsid w:val="00A73CA4"/>
    <w:rsid w:val="00A750F7"/>
    <w:rsid w:val="00A76BCA"/>
    <w:rsid w:val="00A7730F"/>
    <w:rsid w:val="00A77516"/>
    <w:rsid w:val="00A80637"/>
    <w:rsid w:val="00A837F1"/>
    <w:rsid w:val="00A94E87"/>
    <w:rsid w:val="00AA22A2"/>
    <w:rsid w:val="00AA52D0"/>
    <w:rsid w:val="00AA56B8"/>
    <w:rsid w:val="00AA7F84"/>
    <w:rsid w:val="00AB1C83"/>
    <w:rsid w:val="00AB203E"/>
    <w:rsid w:val="00AB3837"/>
    <w:rsid w:val="00AC0457"/>
    <w:rsid w:val="00AC141C"/>
    <w:rsid w:val="00AC47DC"/>
    <w:rsid w:val="00AD7C7B"/>
    <w:rsid w:val="00AD7D63"/>
    <w:rsid w:val="00AE09BA"/>
    <w:rsid w:val="00AE3A47"/>
    <w:rsid w:val="00AE619F"/>
    <w:rsid w:val="00B115F6"/>
    <w:rsid w:val="00B1177B"/>
    <w:rsid w:val="00B21A65"/>
    <w:rsid w:val="00B21ED4"/>
    <w:rsid w:val="00B24179"/>
    <w:rsid w:val="00B30142"/>
    <w:rsid w:val="00B30706"/>
    <w:rsid w:val="00B324A5"/>
    <w:rsid w:val="00B34D7E"/>
    <w:rsid w:val="00B3522D"/>
    <w:rsid w:val="00B36265"/>
    <w:rsid w:val="00B403D1"/>
    <w:rsid w:val="00B44E1F"/>
    <w:rsid w:val="00B474E6"/>
    <w:rsid w:val="00B47652"/>
    <w:rsid w:val="00B47950"/>
    <w:rsid w:val="00B52930"/>
    <w:rsid w:val="00B551E1"/>
    <w:rsid w:val="00B65102"/>
    <w:rsid w:val="00B65558"/>
    <w:rsid w:val="00B65FEE"/>
    <w:rsid w:val="00B7337C"/>
    <w:rsid w:val="00B82A7A"/>
    <w:rsid w:val="00BA0F30"/>
    <w:rsid w:val="00BA653F"/>
    <w:rsid w:val="00BB01A4"/>
    <w:rsid w:val="00BB221E"/>
    <w:rsid w:val="00BB31F3"/>
    <w:rsid w:val="00BB44C7"/>
    <w:rsid w:val="00BB4B6B"/>
    <w:rsid w:val="00BD655B"/>
    <w:rsid w:val="00BE360E"/>
    <w:rsid w:val="00BE66F7"/>
    <w:rsid w:val="00BF74E7"/>
    <w:rsid w:val="00C002BA"/>
    <w:rsid w:val="00C135B9"/>
    <w:rsid w:val="00C14CC1"/>
    <w:rsid w:val="00C14D7A"/>
    <w:rsid w:val="00C15A1A"/>
    <w:rsid w:val="00C1682C"/>
    <w:rsid w:val="00C1763E"/>
    <w:rsid w:val="00C22D3F"/>
    <w:rsid w:val="00C23F24"/>
    <w:rsid w:val="00C32391"/>
    <w:rsid w:val="00C32D42"/>
    <w:rsid w:val="00C407DB"/>
    <w:rsid w:val="00C41880"/>
    <w:rsid w:val="00C464EF"/>
    <w:rsid w:val="00C5087E"/>
    <w:rsid w:val="00C518BE"/>
    <w:rsid w:val="00C52622"/>
    <w:rsid w:val="00C52DB4"/>
    <w:rsid w:val="00C538EE"/>
    <w:rsid w:val="00C53BDA"/>
    <w:rsid w:val="00C56831"/>
    <w:rsid w:val="00C60973"/>
    <w:rsid w:val="00C6304C"/>
    <w:rsid w:val="00C66524"/>
    <w:rsid w:val="00C764CC"/>
    <w:rsid w:val="00C8067F"/>
    <w:rsid w:val="00C81406"/>
    <w:rsid w:val="00C840EA"/>
    <w:rsid w:val="00C848FC"/>
    <w:rsid w:val="00C85B6B"/>
    <w:rsid w:val="00C86010"/>
    <w:rsid w:val="00C917CA"/>
    <w:rsid w:val="00CA3394"/>
    <w:rsid w:val="00CA38D0"/>
    <w:rsid w:val="00CB040F"/>
    <w:rsid w:val="00CB43D8"/>
    <w:rsid w:val="00CC0344"/>
    <w:rsid w:val="00CC2241"/>
    <w:rsid w:val="00CC2537"/>
    <w:rsid w:val="00CC5CF2"/>
    <w:rsid w:val="00CC7616"/>
    <w:rsid w:val="00CC79F9"/>
    <w:rsid w:val="00CD4BE9"/>
    <w:rsid w:val="00CD57AD"/>
    <w:rsid w:val="00CD6B80"/>
    <w:rsid w:val="00CD7E0D"/>
    <w:rsid w:val="00CE4D64"/>
    <w:rsid w:val="00CE6C97"/>
    <w:rsid w:val="00CF06C5"/>
    <w:rsid w:val="00CF4B8B"/>
    <w:rsid w:val="00D02AE9"/>
    <w:rsid w:val="00D03967"/>
    <w:rsid w:val="00D06C73"/>
    <w:rsid w:val="00D13D6B"/>
    <w:rsid w:val="00D17ADF"/>
    <w:rsid w:val="00D2389A"/>
    <w:rsid w:val="00D26C44"/>
    <w:rsid w:val="00D27196"/>
    <w:rsid w:val="00D318E3"/>
    <w:rsid w:val="00D3205B"/>
    <w:rsid w:val="00D3645F"/>
    <w:rsid w:val="00D367F7"/>
    <w:rsid w:val="00D50662"/>
    <w:rsid w:val="00D55A71"/>
    <w:rsid w:val="00D578E0"/>
    <w:rsid w:val="00D6096E"/>
    <w:rsid w:val="00D61C59"/>
    <w:rsid w:val="00D62824"/>
    <w:rsid w:val="00D7181F"/>
    <w:rsid w:val="00D74370"/>
    <w:rsid w:val="00D74BCE"/>
    <w:rsid w:val="00D74F48"/>
    <w:rsid w:val="00D80C43"/>
    <w:rsid w:val="00D812A0"/>
    <w:rsid w:val="00D86624"/>
    <w:rsid w:val="00D87B22"/>
    <w:rsid w:val="00D94E3D"/>
    <w:rsid w:val="00D960BE"/>
    <w:rsid w:val="00D961E4"/>
    <w:rsid w:val="00DA1409"/>
    <w:rsid w:val="00DB0BA1"/>
    <w:rsid w:val="00DB1EEB"/>
    <w:rsid w:val="00DC3312"/>
    <w:rsid w:val="00DC6AAC"/>
    <w:rsid w:val="00DC7C2A"/>
    <w:rsid w:val="00DD2795"/>
    <w:rsid w:val="00DD2A1A"/>
    <w:rsid w:val="00DE0148"/>
    <w:rsid w:val="00DE2513"/>
    <w:rsid w:val="00DE4CFD"/>
    <w:rsid w:val="00DF31DF"/>
    <w:rsid w:val="00DF4117"/>
    <w:rsid w:val="00DF650D"/>
    <w:rsid w:val="00E046E4"/>
    <w:rsid w:val="00E07873"/>
    <w:rsid w:val="00E224A4"/>
    <w:rsid w:val="00E252E3"/>
    <w:rsid w:val="00E266F3"/>
    <w:rsid w:val="00E33805"/>
    <w:rsid w:val="00E35415"/>
    <w:rsid w:val="00E43E11"/>
    <w:rsid w:val="00E556EB"/>
    <w:rsid w:val="00E6289C"/>
    <w:rsid w:val="00E64B46"/>
    <w:rsid w:val="00E66160"/>
    <w:rsid w:val="00E671E9"/>
    <w:rsid w:val="00E75CC9"/>
    <w:rsid w:val="00E77118"/>
    <w:rsid w:val="00E82ADC"/>
    <w:rsid w:val="00E86921"/>
    <w:rsid w:val="00E87219"/>
    <w:rsid w:val="00E87EF3"/>
    <w:rsid w:val="00E9053E"/>
    <w:rsid w:val="00E97678"/>
    <w:rsid w:val="00E9795E"/>
    <w:rsid w:val="00EA58BB"/>
    <w:rsid w:val="00EA5C55"/>
    <w:rsid w:val="00EB3C4D"/>
    <w:rsid w:val="00EB4E03"/>
    <w:rsid w:val="00EB7BA3"/>
    <w:rsid w:val="00EB7F3E"/>
    <w:rsid w:val="00EC66E7"/>
    <w:rsid w:val="00EC6C2C"/>
    <w:rsid w:val="00EC7633"/>
    <w:rsid w:val="00ED25BF"/>
    <w:rsid w:val="00EF1DD4"/>
    <w:rsid w:val="00EF4F2E"/>
    <w:rsid w:val="00F006A9"/>
    <w:rsid w:val="00F01321"/>
    <w:rsid w:val="00F034CA"/>
    <w:rsid w:val="00F101B8"/>
    <w:rsid w:val="00F106D3"/>
    <w:rsid w:val="00F24AFC"/>
    <w:rsid w:val="00F252CA"/>
    <w:rsid w:val="00F31CE8"/>
    <w:rsid w:val="00F324F1"/>
    <w:rsid w:val="00F4073D"/>
    <w:rsid w:val="00F42CCC"/>
    <w:rsid w:val="00F4565C"/>
    <w:rsid w:val="00F46FFF"/>
    <w:rsid w:val="00F53A51"/>
    <w:rsid w:val="00F53CDF"/>
    <w:rsid w:val="00F61773"/>
    <w:rsid w:val="00F70B61"/>
    <w:rsid w:val="00F72FC8"/>
    <w:rsid w:val="00F75DF8"/>
    <w:rsid w:val="00F838C2"/>
    <w:rsid w:val="00F84A3E"/>
    <w:rsid w:val="00F9056D"/>
    <w:rsid w:val="00F90E98"/>
    <w:rsid w:val="00F936F9"/>
    <w:rsid w:val="00F9490B"/>
    <w:rsid w:val="00F9773C"/>
    <w:rsid w:val="00FA09A9"/>
    <w:rsid w:val="00FA2590"/>
    <w:rsid w:val="00FA3332"/>
    <w:rsid w:val="00FA48CF"/>
    <w:rsid w:val="00FA5B2B"/>
    <w:rsid w:val="00FA6132"/>
    <w:rsid w:val="00FA74BE"/>
    <w:rsid w:val="00FB0C52"/>
    <w:rsid w:val="00FB2649"/>
    <w:rsid w:val="00FB4050"/>
    <w:rsid w:val="00FC5280"/>
    <w:rsid w:val="00FD15E7"/>
    <w:rsid w:val="00FD26CC"/>
    <w:rsid w:val="00FD4002"/>
    <w:rsid w:val="00FD518B"/>
    <w:rsid w:val="00FE1F18"/>
    <w:rsid w:val="00FE232A"/>
    <w:rsid w:val="00FF4294"/>
    <w:rsid w:val="00FF5C9A"/>
    <w:rsid w:val="31709650"/>
    <w:rsid w:val="3243DAD8"/>
    <w:rsid w:val="5BA69A06"/>
    <w:rsid w:val="71A7E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5531F4"/>
  <w15:chartTrackingRefBased/>
  <w15:docId w15:val="{F2BB55C8-716A-403E-96A8-E988A12FC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A58BB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1E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8BB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5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8BB"/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EA5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A58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726BA6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6BA6"/>
    <w:rPr>
      <w:rFonts w:ascii="Times New Roman" w:eastAsia="Calibri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743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7437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21E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224A4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9C3D2A"/>
    <w:pPr>
      <w:spacing w:before="30" w:after="30" w:line="240" w:lineRule="auto"/>
      <w:ind w:left="720"/>
      <w:contextualSpacing/>
    </w:pPr>
    <w:rPr>
      <w:rFonts w:asciiTheme="minorHAnsi" w:eastAsiaTheme="minorEastAsia" w:hAnsiTheme="minorHAnsi" w:cstheme="minorBidi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FF5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5C9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C9A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4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Scoursecode@mdek12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Scoursecodes@mdek12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E38D668BAC4CEB8F323C6199C3A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AF01A-3EA2-485B-BC73-48B2AF4A0449}"/>
      </w:docPartPr>
      <w:docPartBody>
        <w:p w:rsidR="00907D26" w:rsidRDefault="00907D26" w:rsidP="00907D26">
          <w:pPr>
            <w:pStyle w:val="BFE38D668BAC4CEB8F323C6199C3A6E4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F182D893E14945F983FC05299242A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F5147-CD48-4CF6-96A1-C8C46862A21F}"/>
      </w:docPartPr>
      <w:docPartBody>
        <w:p w:rsidR="00907D26" w:rsidRDefault="00907D26" w:rsidP="00907D26">
          <w:pPr>
            <w:pStyle w:val="F182D893E14945F983FC05299242A787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2E4645159B8D4459A30EC328AA09C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18789-11C4-433C-B324-3E17FA42B5AB}"/>
      </w:docPartPr>
      <w:docPartBody>
        <w:p w:rsidR="00907D26" w:rsidRDefault="00907D26" w:rsidP="00907D26">
          <w:pPr>
            <w:pStyle w:val="2E4645159B8D4459A30EC328AA09CE8C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765621CBA73D401E9ABBE8B31AA66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87C28-6F7E-4F2F-9B38-C3B868B480F8}"/>
      </w:docPartPr>
      <w:docPartBody>
        <w:p w:rsidR="00380B6F" w:rsidRDefault="00380B6F" w:rsidP="00380B6F">
          <w:pPr>
            <w:pStyle w:val="765621CBA73D401E9ABBE8B31AA661FE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B3DE4316BC924E249BF68A7553E24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C99B6-2E24-4259-984B-B598BBF054A1}"/>
      </w:docPartPr>
      <w:docPartBody>
        <w:p w:rsidR="00380B6F" w:rsidRDefault="00380B6F" w:rsidP="00380B6F">
          <w:pPr>
            <w:pStyle w:val="B3DE4316BC924E249BF68A7553E24E02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6D88DA01BBE441389B3D4EDABC803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CDDA0-EB9B-48F3-968C-FB2627808B2A}"/>
      </w:docPartPr>
      <w:docPartBody>
        <w:p w:rsidR="00565D5D" w:rsidRDefault="00565D5D" w:rsidP="00565D5D">
          <w:pPr>
            <w:pStyle w:val="6D88DA01BBE441389B3D4EDABC803364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C4D55DA3506D461CA6D6CF7D09666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DBF73-5AAF-49AF-9340-732BDC686E30}"/>
      </w:docPartPr>
      <w:docPartBody>
        <w:p w:rsidR="00565D5D" w:rsidRDefault="00565D5D" w:rsidP="00565D5D">
          <w:pPr>
            <w:pStyle w:val="C4D55DA3506D461CA6D6CF7D0966667C"/>
          </w:pPr>
          <w:r w:rsidRPr="00C7361F">
            <w:rPr>
              <w:rStyle w:val="PlaceholderText"/>
            </w:rPr>
            <w:t>Choose an item.</w:t>
          </w:r>
        </w:p>
      </w:docPartBody>
    </w:docPart>
    <w:docPart>
      <w:docPartPr>
        <w:name w:val="C3A8FB3B23C2497F9E404F8CA802B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C7E08-536D-46F4-AFF5-98EBCB6596DB}"/>
      </w:docPartPr>
      <w:docPartBody>
        <w:p w:rsidR="00565D5D" w:rsidRDefault="00565D5D" w:rsidP="00565D5D">
          <w:pPr>
            <w:pStyle w:val="C3A8FB3B23C2497F9E404F8CA802BB11"/>
          </w:pPr>
          <w:r w:rsidRPr="00C7361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3E6"/>
    <w:rsid w:val="00050C83"/>
    <w:rsid w:val="001002F4"/>
    <w:rsid w:val="00174AD2"/>
    <w:rsid w:val="0022287D"/>
    <w:rsid w:val="0024687C"/>
    <w:rsid w:val="0027491C"/>
    <w:rsid w:val="002D06E6"/>
    <w:rsid w:val="00351D46"/>
    <w:rsid w:val="003775AF"/>
    <w:rsid w:val="00380B6F"/>
    <w:rsid w:val="003C5AC7"/>
    <w:rsid w:val="00565D5D"/>
    <w:rsid w:val="00573DB4"/>
    <w:rsid w:val="00573E86"/>
    <w:rsid w:val="006A49FB"/>
    <w:rsid w:val="006B2932"/>
    <w:rsid w:val="007F000F"/>
    <w:rsid w:val="00833D53"/>
    <w:rsid w:val="008E6F73"/>
    <w:rsid w:val="00907D26"/>
    <w:rsid w:val="009E4A54"/>
    <w:rsid w:val="00A17802"/>
    <w:rsid w:val="00A4178F"/>
    <w:rsid w:val="00A44967"/>
    <w:rsid w:val="00B575ED"/>
    <w:rsid w:val="00CC33E6"/>
    <w:rsid w:val="00D6209A"/>
    <w:rsid w:val="00DD6506"/>
    <w:rsid w:val="00F071BC"/>
    <w:rsid w:val="00FE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4EFD75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5D5D"/>
    <w:rPr>
      <w:color w:val="808080"/>
    </w:rPr>
  </w:style>
  <w:style w:type="paragraph" w:customStyle="1" w:styleId="36DEC4F55C4B43D4B63E6BE371D179C3">
    <w:name w:val="36DEC4F55C4B43D4B63E6BE371D179C3"/>
    <w:rsid w:val="00565D5D"/>
    <w:rPr>
      <w:kern w:val="2"/>
      <w14:ligatures w14:val="standardContextual"/>
    </w:rPr>
  </w:style>
  <w:style w:type="paragraph" w:customStyle="1" w:styleId="D94526E1A83F4693B0F19FA1C290CAE2">
    <w:name w:val="D94526E1A83F4693B0F19FA1C290CAE2"/>
    <w:rsid w:val="00565D5D"/>
    <w:rPr>
      <w:kern w:val="2"/>
      <w14:ligatures w14:val="standardContextual"/>
    </w:rPr>
  </w:style>
  <w:style w:type="paragraph" w:customStyle="1" w:styleId="BFE38D668BAC4CEB8F323C6199C3A6E4">
    <w:name w:val="BFE38D668BAC4CEB8F323C6199C3A6E4"/>
    <w:rsid w:val="00907D2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82D893E14945F983FC05299242A787">
    <w:name w:val="F182D893E14945F983FC05299242A787"/>
    <w:rsid w:val="00907D2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4645159B8D4459A30EC328AA09CE8C">
    <w:name w:val="2E4645159B8D4459A30EC328AA09CE8C"/>
    <w:rsid w:val="00907D2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3194ED4B854478EB5A9F3AAA577C843">
    <w:name w:val="33194ED4B854478EB5A9F3AAA577C843"/>
    <w:rsid w:val="00907D2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0686FC1520D48ACA862DF76DE3A5277">
    <w:name w:val="20686FC1520D48ACA862DF76DE3A5277"/>
    <w:rsid w:val="00907D2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FB2AEE24CA4EC3B6E46791B09DC9B4">
    <w:name w:val="ADFB2AEE24CA4EC3B6E46791B09DC9B4"/>
    <w:rsid w:val="00565D5D"/>
    <w:rPr>
      <w:kern w:val="2"/>
      <w14:ligatures w14:val="standardContextual"/>
    </w:rPr>
  </w:style>
  <w:style w:type="paragraph" w:customStyle="1" w:styleId="6D88DA01BBE441389B3D4EDABC803364">
    <w:name w:val="6D88DA01BBE441389B3D4EDABC803364"/>
    <w:rsid w:val="00565D5D"/>
    <w:rPr>
      <w:kern w:val="2"/>
      <w14:ligatures w14:val="standardContextual"/>
    </w:rPr>
  </w:style>
  <w:style w:type="paragraph" w:customStyle="1" w:styleId="BA0611F07299453480F42BA7C58DF9FE">
    <w:name w:val="BA0611F07299453480F42BA7C58DF9FE"/>
    <w:rsid w:val="00565D5D"/>
    <w:rPr>
      <w:kern w:val="2"/>
      <w14:ligatures w14:val="standardContextual"/>
    </w:rPr>
  </w:style>
  <w:style w:type="paragraph" w:customStyle="1" w:styleId="68416E96D2D94DFE9DC41AB7E9488265">
    <w:name w:val="68416E96D2D94DFE9DC41AB7E9488265"/>
    <w:rsid w:val="00565D5D"/>
    <w:rPr>
      <w:kern w:val="2"/>
      <w14:ligatures w14:val="standardContextual"/>
    </w:rPr>
  </w:style>
  <w:style w:type="paragraph" w:customStyle="1" w:styleId="C4D55DA3506D461CA6D6CF7D0966667C">
    <w:name w:val="C4D55DA3506D461CA6D6CF7D0966667C"/>
    <w:rsid w:val="00565D5D"/>
    <w:rPr>
      <w:kern w:val="2"/>
      <w14:ligatures w14:val="standardContextual"/>
    </w:rPr>
  </w:style>
  <w:style w:type="paragraph" w:customStyle="1" w:styleId="C3A8FB3B23C2497F9E404F8CA802BB11">
    <w:name w:val="C3A8FB3B23C2497F9E404F8CA802BB11"/>
    <w:rsid w:val="00565D5D"/>
    <w:rPr>
      <w:kern w:val="2"/>
      <w14:ligatures w14:val="standardContextual"/>
    </w:rPr>
  </w:style>
  <w:style w:type="paragraph" w:customStyle="1" w:styleId="765621CBA73D401E9ABBE8B31AA661FE">
    <w:name w:val="765621CBA73D401E9ABBE8B31AA661FE"/>
    <w:rsid w:val="00380B6F"/>
    <w:rPr>
      <w:kern w:val="2"/>
      <w14:ligatures w14:val="standardContextual"/>
    </w:rPr>
  </w:style>
  <w:style w:type="paragraph" w:customStyle="1" w:styleId="B3DE4316BC924E249BF68A7553E24E02">
    <w:name w:val="B3DE4316BC924E249BF68A7553E24E02"/>
    <w:rsid w:val="00380B6F"/>
    <w:rPr>
      <w:kern w:val="2"/>
      <w14:ligatures w14:val="standardContextual"/>
    </w:rPr>
  </w:style>
  <w:style w:type="paragraph" w:customStyle="1" w:styleId="181992CCB0D4479C91152E9B27EF1A75">
    <w:name w:val="181992CCB0D4479C91152E9B27EF1A75"/>
    <w:rsid w:val="00380B6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506715-f88e-4ac2-bb75-d4a489f8be66">
      <UserInfo>
        <DisplayName>Tammy Crosetti</DisplayName>
        <AccountId>14</AccountId>
        <AccountType/>
      </UserInfo>
      <UserInfo>
        <DisplayName>Chancey Fort</DisplayName>
        <AccountId>29</AccountId>
        <AccountType/>
      </UserInfo>
      <UserInfo>
        <DisplayName>Limeul Eubanks</DisplayName>
        <AccountId>2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30FA9B37C4AD4DABD2080C93ACB8B5" ma:contentTypeVersion="4" ma:contentTypeDescription="Create a new document." ma:contentTypeScope="" ma:versionID="d1a40c53972afa44849b23d3b2ecdecc">
  <xsd:schema xmlns:xsd="http://www.w3.org/2001/XMLSchema" xmlns:xs="http://www.w3.org/2001/XMLSchema" xmlns:p="http://schemas.microsoft.com/office/2006/metadata/properties" xmlns:ns2="1adba2b8-151e-494c-b97c-2030045aefdb" xmlns:ns3="0b506715-f88e-4ac2-bb75-d4a489f8be66" targetNamespace="http://schemas.microsoft.com/office/2006/metadata/properties" ma:root="true" ma:fieldsID="565bcfdf49b571a391922f57a20a5c8c" ns2:_="" ns3:_="">
    <xsd:import namespace="1adba2b8-151e-494c-b97c-2030045aefdb"/>
    <xsd:import namespace="0b506715-f88e-4ac2-bb75-d4a489f8b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ba2b8-151e-494c-b97c-2030045ae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06715-f88e-4ac2-bb75-d4a489f8be6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FF1B25-6579-4DBB-B8A5-2183C56CAB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72C467-CF38-4E43-8118-BA8D05965FC8}">
  <ds:schemaRefs>
    <ds:schemaRef ds:uri="http://schemas.microsoft.com/office/2006/metadata/properties"/>
    <ds:schemaRef ds:uri="http://schemas.microsoft.com/office/infopath/2007/PartnerControls"/>
    <ds:schemaRef ds:uri="0b506715-f88e-4ac2-bb75-d4a489f8be66"/>
  </ds:schemaRefs>
</ds:datastoreItem>
</file>

<file path=customXml/itemProps3.xml><?xml version="1.0" encoding="utf-8"?>
<ds:datastoreItem xmlns:ds="http://schemas.openxmlformats.org/officeDocument/2006/customXml" ds:itemID="{1E3F4BDA-7CC1-4101-91E2-017304BD6A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3D901B-8869-4CD0-91F1-912838D89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ba2b8-151e-494c-b97c-2030045aefdb"/>
    <ds:schemaRef ds:uri="0b506715-f88e-4ac2-bb75-d4a489f8b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4</TotalTime>
  <Pages>4</Pages>
  <Words>900</Words>
  <Characters>513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Lemonis</dc:creator>
  <cp:keywords/>
  <dc:description/>
  <cp:lastModifiedBy>Tina Mason</cp:lastModifiedBy>
  <cp:revision>159</cp:revision>
  <cp:lastPrinted>2024-04-02T14:16:00Z</cp:lastPrinted>
  <dcterms:created xsi:type="dcterms:W3CDTF">2024-02-28T15:39:00Z</dcterms:created>
  <dcterms:modified xsi:type="dcterms:W3CDTF">2024-04-15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30FA9B37C4AD4DABD2080C93ACB8B5</vt:lpwstr>
  </property>
</Properties>
</file>